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CF971" w14:textId="77777777" w:rsidR="00F74B34" w:rsidRDefault="00F74B34" w:rsidP="00F74B34">
      <w:r w:rsidRPr="003E65BD">
        <w:rPr>
          <w:b/>
        </w:rPr>
        <w:t>Załącznik nr 2:</w:t>
      </w:r>
      <w:r w:rsidRPr="001957F5">
        <w:rPr>
          <w:b/>
        </w:rPr>
        <w:t xml:space="preserve"> Harmonogram</w:t>
      </w:r>
      <w:r>
        <w:rPr>
          <w:b/>
        </w:rPr>
        <w:t xml:space="preserve"> planowanych </w:t>
      </w:r>
      <w:r w:rsidRPr="001957F5">
        <w:rPr>
          <w:b/>
        </w:rPr>
        <w:t xml:space="preserve"> naborów wniosków o udzielenie wsparcia na wdrażanie operacji w ramach strategii rozwoju lokalneg</w:t>
      </w:r>
      <w:r>
        <w:rPr>
          <w:b/>
        </w:rPr>
        <w:t>o kierowanego przez społeczność</w:t>
      </w:r>
    </w:p>
    <w:tbl>
      <w:tblPr>
        <w:tblStyle w:val="Tabela-Siatka"/>
        <w:tblpPr w:leftFromText="141" w:rightFromText="141" w:vertAnchor="page" w:horzAnchor="margin" w:tblpXSpec="center" w:tblpY="2746"/>
        <w:tblW w:w="9180" w:type="dxa"/>
        <w:tblLayout w:type="fixed"/>
        <w:tblLook w:val="04A0" w:firstRow="1" w:lastRow="0" w:firstColumn="1" w:lastColumn="0" w:noHBand="0" w:noVBand="1"/>
      </w:tblPr>
      <w:tblGrid>
        <w:gridCol w:w="1242"/>
        <w:gridCol w:w="567"/>
        <w:gridCol w:w="880"/>
        <w:gridCol w:w="6491"/>
      </w:tblGrid>
      <w:tr w:rsidR="00F74B34" w14:paraId="6E85D145" w14:textId="77777777" w:rsidTr="00B37F08">
        <w:trPr>
          <w:trHeight w:val="978"/>
        </w:trPr>
        <w:tc>
          <w:tcPr>
            <w:tcW w:w="9180" w:type="dxa"/>
            <w:gridSpan w:val="4"/>
            <w:shd w:val="clear" w:color="auto" w:fill="BFBFBF" w:themeFill="background1" w:themeFillShade="BF"/>
            <w:vAlign w:val="center"/>
          </w:tcPr>
          <w:p w14:paraId="28FA4E13" w14:textId="77777777" w:rsidR="00F74B34" w:rsidRDefault="00F74B34" w:rsidP="00B37F08">
            <w:pPr>
              <w:jc w:val="both"/>
              <w:rPr>
                <w:b/>
              </w:rPr>
            </w:pPr>
            <w:r>
              <w:rPr>
                <w:b/>
              </w:rPr>
              <w:t xml:space="preserve">Poddziałanie: </w:t>
            </w:r>
          </w:p>
          <w:p w14:paraId="25920991" w14:textId="77777777" w:rsidR="00F74B34" w:rsidRDefault="00F74B34" w:rsidP="00B37F08">
            <w:pPr>
              <w:jc w:val="both"/>
              <w:rPr>
                <w:b/>
              </w:rPr>
            </w:pPr>
            <w:r>
              <w:rPr>
                <w:b/>
              </w:rPr>
              <w:t>„W</w:t>
            </w:r>
            <w:r w:rsidRPr="001957F5">
              <w:rPr>
                <w:b/>
              </w:rPr>
              <w:t>sparci</w:t>
            </w:r>
            <w:r>
              <w:rPr>
                <w:b/>
              </w:rPr>
              <w:t>e</w:t>
            </w:r>
            <w:r w:rsidRPr="001957F5">
              <w:rPr>
                <w:b/>
              </w:rPr>
              <w:t xml:space="preserve"> na wdrażanie operacji w ramach strategii rozwoju lokalnego kierowanego przez społeczność</w:t>
            </w:r>
            <w:r>
              <w:rPr>
                <w:b/>
              </w:rPr>
              <w:t>”</w:t>
            </w:r>
          </w:p>
        </w:tc>
      </w:tr>
      <w:tr w:rsidR="00F74B34" w:rsidRPr="00534BF3" w14:paraId="3ACA8480" w14:textId="77777777" w:rsidTr="00B37F08">
        <w:trPr>
          <w:trHeight w:val="495"/>
        </w:trPr>
        <w:tc>
          <w:tcPr>
            <w:tcW w:w="1242" w:type="dxa"/>
            <w:vMerge w:val="restart"/>
            <w:shd w:val="clear" w:color="auto" w:fill="D9D9D9" w:themeFill="background1" w:themeFillShade="D9"/>
            <w:vAlign w:val="center"/>
          </w:tcPr>
          <w:p w14:paraId="1EBA3CDA" w14:textId="77777777" w:rsidR="00F74B34" w:rsidRPr="00534BF3" w:rsidRDefault="00F74B34" w:rsidP="00B37F08">
            <w:pPr>
              <w:jc w:val="center"/>
              <w:rPr>
                <w:b/>
              </w:rPr>
            </w:pPr>
            <w:r>
              <w:rPr>
                <w:b/>
              </w:rPr>
              <w:t>r</w:t>
            </w:r>
            <w:r w:rsidRPr="00534BF3">
              <w:rPr>
                <w:b/>
              </w:rPr>
              <w:t>ok  naboru</w:t>
            </w:r>
          </w:p>
        </w:tc>
        <w:tc>
          <w:tcPr>
            <w:tcW w:w="1447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69BD498A" w14:textId="77777777" w:rsidR="00F74B34" w:rsidRDefault="00F74B34" w:rsidP="00B37F08">
            <w:pPr>
              <w:jc w:val="center"/>
            </w:pPr>
            <w:r>
              <w:rPr>
                <w:b/>
              </w:rPr>
              <w:t>półrocze</w:t>
            </w:r>
          </w:p>
          <w:p w14:paraId="1DBB24E0" w14:textId="77777777" w:rsidR="00F74B34" w:rsidRPr="00534BF3" w:rsidRDefault="00F74B34" w:rsidP="00B37F08">
            <w:pPr>
              <w:jc w:val="center"/>
              <w:rPr>
                <w:b/>
              </w:rPr>
            </w:pPr>
          </w:p>
        </w:tc>
        <w:tc>
          <w:tcPr>
            <w:tcW w:w="6491" w:type="dxa"/>
            <w:shd w:val="clear" w:color="auto" w:fill="D9D9D9" w:themeFill="background1" w:themeFillShade="D9"/>
            <w:vAlign w:val="center"/>
          </w:tcPr>
          <w:p w14:paraId="2F8274E0" w14:textId="77777777" w:rsidR="00F74B34" w:rsidRPr="00534BF3" w:rsidRDefault="00F74B34" w:rsidP="00B37F08">
            <w:pPr>
              <w:jc w:val="center"/>
              <w:rPr>
                <w:b/>
              </w:rPr>
            </w:pPr>
            <w:r>
              <w:rPr>
                <w:b/>
              </w:rPr>
              <w:t>f</w:t>
            </w:r>
            <w:r w:rsidRPr="00534BF3">
              <w:rPr>
                <w:b/>
              </w:rPr>
              <w:t>undusz</w:t>
            </w:r>
            <w:r>
              <w:rPr>
                <w:b/>
              </w:rPr>
              <w:t>/zakres tematyczny/planowana alokacja</w:t>
            </w:r>
            <w:r>
              <w:rPr>
                <w:rStyle w:val="Odwoanieprzypisudolnego"/>
                <w:b/>
              </w:rPr>
              <w:footnoteReference w:id="1"/>
            </w:r>
          </w:p>
        </w:tc>
      </w:tr>
      <w:tr w:rsidR="00F74B34" w:rsidRPr="00534BF3" w14:paraId="69518F4D" w14:textId="77777777" w:rsidTr="00B37F08">
        <w:trPr>
          <w:trHeight w:val="330"/>
        </w:trPr>
        <w:tc>
          <w:tcPr>
            <w:tcW w:w="1242" w:type="dxa"/>
            <w:vMerge/>
            <w:shd w:val="clear" w:color="auto" w:fill="D9D9D9" w:themeFill="background1" w:themeFillShade="D9"/>
            <w:vAlign w:val="center"/>
          </w:tcPr>
          <w:p w14:paraId="0649F526" w14:textId="77777777" w:rsidR="00F74B34" w:rsidRDefault="00F74B34" w:rsidP="00B37F08">
            <w:pPr>
              <w:rPr>
                <w:b/>
              </w:rPr>
            </w:pPr>
          </w:p>
        </w:tc>
        <w:tc>
          <w:tcPr>
            <w:tcW w:w="1447" w:type="dxa"/>
            <w:gridSpan w:val="2"/>
            <w:vMerge/>
            <w:shd w:val="clear" w:color="auto" w:fill="D9D9D9" w:themeFill="background1" w:themeFillShade="D9"/>
            <w:vAlign w:val="center"/>
          </w:tcPr>
          <w:p w14:paraId="5E4E73B1" w14:textId="77777777" w:rsidR="00F74B34" w:rsidRDefault="00F74B34" w:rsidP="00B37F08">
            <w:pPr>
              <w:rPr>
                <w:b/>
              </w:rPr>
            </w:pPr>
          </w:p>
        </w:tc>
        <w:tc>
          <w:tcPr>
            <w:tcW w:w="649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B932AF" w14:textId="77777777" w:rsidR="00F74B34" w:rsidRPr="00534BF3" w:rsidRDefault="00F74B34" w:rsidP="00B37F08">
            <w:pPr>
              <w:jc w:val="center"/>
              <w:rPr>
                <w:b/>
              </w:rPr>
            </w:pPr>
            <w:r>
              <w:rPr>
                <w:b/>
              </w:rPr>
              <w:t>EFRROW</w:t>
            </w:r>
            <w:r>
              <w:rPr>
                <w:rStyle w:val="Odwoanieprzypisudolnego"/>
                <w:b/>
              </w:rPr>
              <w:footnoteReference w:id="2"/>
            </w:r>
          </w:p>
          <w:p w14:paraId="15DA0DD6" w14:textId="77777777" w:rsidR="00F74B34" w:rsidRPr="00534BF3" w:rsidRDefault="00F74B34" w:rsidP="00B37F08">
            <w:pPr>
              <w:rPr>
                <w:b/>
              </w:rPr>
            </w:pPr>
          </w:p>
        </w:tc>
      </w:tr>
      <w:tr w:rsidR="00B37F08" w14:paraId="6468E0CC" w14:textId="77777777" w:rsidTr="006C6EC7">
        <w:trPr>
          <w:trHeight w:val="452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78F37587" w14:textId="77777777" w:rsidR="00B37F08" w:rsidRPr="00534BF3" w:rsidRDefault="00B37F08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16</w:t>
            </w:r>
          </w:p>
        </w:tc>
        <w:tc>
          <w:tcPr>
            <w:tcW w:w="567" w:type="dxa"/>
            <w:vAlign w:val="center"/>
          </w:tcPr>
          <w:p w14:paraId="2EF0C636" w14:textId="77777777" w:rsidR="00B37F08" w:rsidRDefault="00B37F08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6C49D7CB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14:paraId="65F0DD5B" w14:textId="1F46702B" w:rsidR="00B37F08" w:rsidRPr="00D43C14" w:rsidRDefault="00B37F08" w:rsidP="00B37F08">
            <w:pPr>
              <w:rPr>
                <w:color w:val="000000" w:themeColor="text1"/>
              </w:rPr>
            </w:pPr>
          </w:p>
        </w:tc>
      </w:tr>
      <w:tr w:rsidR="00B37F08" w14:paraId="336BE659" w14:textId="77777777" w:rsidTr="006C6EC7">
        <w:trPr>
          <w:trHeight w:val="417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2684CBCD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4F8B3B35" w14:textId="77777777" w:rsidR="00B37F08" w:rsidRDefault="00B37F08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6FAA4866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2B6B41E3" w14:textId="58E54C3B" w:rsidR="00B37F08" w:rsidRPr="00D43C14" w:rsidRDefault="00B37F08" w:rsidP="00B37F08">
            <w:pPr>
              <w:rPr>
                <w:color w:val="000000" w:themeColor="text1"/>
                <w:szCs w:val="18"/>
              </w:rPr>
            </w:pPr>
          </w:p>
          <w:p w14:paraId="4CCB6EF1" w14:textId="77777777" w:rsidR="00B37F08" w:rsidRPr="00D43C14" w:rsidRDefault="00B37F08" w:rsidP="00B37F08">
            <w:pPr>
              <w:rPr>
                <w:color w:val="000000" w:themeColor="text1"/>
              </w:rPr>
            </w:pPr>
          </w:p>
        </w:tc>
      </w:tr>
      <w:tr w:rsidR="00B37F08" w14:paraId="66EC6695" w14:textId="77777777" w:rsidTr="006C6EC7">
        <w:trPr>
          <w:trHeight w:val="975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4D70B328" w14:textId="77777777" w:rsidR="00B37F08" w:rsidRPr="00534BF3" w:rsidRDefault="00B37F08" w:rsidP="00B37F08">
            <w:pPr>
              <w:ind w:right="171"/>
              <w:jc w:val="center"/>
              <w:rPr>
                <w:b/>
              </w:rPr>
            </w:pPr>
            <w:r w:rsidRPr="00534BF3">
              <w:rPr>
                <w:b/>
              </w:rPr>
              <w:t>2017</w:t>
            </w:r>
          </w:p>
        </w:tc>
        <w:tc>
          <w:tcPr>
            <w:tcW w:w="567" w:type="dxa"/>
            <w:vMerge w:val="restart"/>
            <w:vAlign w:val="center"/>
          </w:tcPr>
          <w:p w14:paraId="7795E2AA" w14:textId="77777777" w:rsidR="00B37F08" w:rsidRDefault="00B37F08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2943D19E" w14:textId="1065C503" w:rsidR="00B37F08" w:rsidRDefault="00B37F08" w:rsidP="00B37F08"/>
        </w:tc>
        <w:tc>
          <w:tcPr>
            <w:tcW w:w="6491" w:type="dxa"/>
            <w:vAlign w:val="center"/>
          </w:tcPr>
          <w:p w14:paraId="16C712ED" w14:textId="77777777" w:rsidR="003C791D" w:rsidRDefault="00B37F08" w:rsidP="00B37F08">
            <w:pPr>
              <w:rPr>
                <w:color w:val="000000" w:themeColor="text1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- Tworzenie nowego przedsiębiorstwa w sektorze produktów i usług lokalnych z marką „ Wrzosowej Krainy” /</w:t>
            </w:r>
          </w:p>
          <w:p w14:paraId="398E5D25" w14:textId="6EDD79C0" w:rsidR="00B37F08" w:rsidRPr="003C791D" w:rsidRDefault="00B37F08" w:rsidP="00B37F08">
            <w:pPr>
              <w:rPr>
                <w:color w:val="000000" w:themeColor="text1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(Cel ogólny 1,Przedsięwzięcie II)</w:t>
            </w:r>
            <w:r w:rsidR="00A14759">
              <w:rPr>
                <w:color w:val="000000" w:themeColor="text1"/>
                <w:szCs w:val="18"/>
              </w:rPr>
              <w:t xml:space="preserve">  </w:t>
            </w:r>
            <w:r w:rsidR="00A14759" w:rsidRPr="00A14759">
              <w:rPr>
                <w:color w:val="FF0000"/>
                <w:szCs w:val="18"/>
              </w:rPr>
              <w:t>(2/2017</w:t>
            </w:r>
            <w:r w:rsidR="00A14759">
              <w:rPr>
                <w:color w:val="FF0000"/>
                <w:szCs w:val="18"/>
              </w:rPr>
              <w:t xml:space="preserve">, </w:t>
            </w:r>
            <w:r w:rsidR="00A14759" w:rsidRPr="00B269DC">
              <w:rPr>
                <w:b/>
                <w:bCs/>
                <w:color w:val="FF0000"/>
                <w:szCs w:val="18"/>
              </w:rPr>
              <w:t>200</w:t>
            </w:r>
            <w:r w:rsidR="007F4347" w:rsidRPr="00B269DC">
              <w:rPr>
                <w:b/>
                <w:bCs/>
                <w:color w:val="FF0000"/>
                <w:szCs w:val="18"/>
              </w:rPr>
              <w:t> </w:t>
            </w:r>
            <w:r w:rsidR="00A14759" w:rsidRPr="00B269DC">
              <w:rPr>
                <w:b/>
                <w:bCs/>
                <w:color w:val="FF0000"/>
                <w:szCs w:val="18"/>
              </w:rPr>
              <w:t>000</w:t>
            </w:r>
            <w:r w:rsidR="00A14759" w:rsidRPr="00A14759">
              <w:rPr>
                <w:color w:val="FF0000"/>
                <w:szCs w:val="18"/>
              </w:rPr>
              <w:t>)</w:t>
            </w:r>
          </w:p>
          <w:p w14:paraId="47280FA1" w14:textId="331EA435" w:rsidR="007F4347" w:rsidRPr="00D43C14" w:rsidRDefault="007F4347" w:rsidP="00B37F08">
            <w:pPr>
              <w:rPr>
                <w:color w:val="000000" w:themeColor="text1"/>
              </w:rPr>
            </w:pPr>
          </w:p>
        </w:tc>
      </w:tr>
      <w:tr w:rsidR="00B37F08" w14:paraId="0F4168E2" w14:textId="77777777" w:rsidTr="006C6EC7">
        <w:trPr>
          <w:trHeight w:val="450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1D95CF41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Merge/>
            <w:vAlign w:val="center"/>
          </w:tcPr>
          <w:p w14:paraId="173CAA50" w14:textId="77777777" w:rsidR="00B37F08" w:rsidRDefault="00B37F08" w:rsidP="00B37F08">
            <w:pPr>
              <w:jc w:val="center"/>
            </w:pPr>
          </w:p>
        </w:tc>
        <w:tc>
          <w:tcPr>
            <w:tcW w:w="880" w:type="dxa"/>
            <w:vAlign w:val="center"/>
          </w:tcPr>
          <w:p w14:paraId="0D5E6D4C" w14:textId="0586688E" w:rsidR="00B37F08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7EC157D2" w14:textId="77777777" w:rsidR="003C791D" w:rsidRDefault="00B37F08" w:rsidP="00B37F08">
            <w:pPr>
              <w:rPr>
                <w:color w:val="000000" w:themeColor="text1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 xml:space="preserve">- Tworzenie nowego przedsiębiorstwa/ </w:t>
            </w:r>
          </w:p>
          <w:p w14:paraId="687CB9B2" w14:textId="5A530448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(Cel ogólny 1, Przedsięwzięcie III)</w:t>
            </w:r>
            <w:r>
              <w:rPr>
                <w:color w:val="000000" w:themeColor="text1"/>
                <w:szCs w:val="18"/>
              </w:rPr>
              <w:t xml:space="preserve"> </w:t>
            </w:r>
            <w:r w:rsidR="00A14759">
              <w:rPr>
                <w:color w:val="FF0000"/>
                <w:szCs w:val="18"/>
              </w:rPr>
              <w:t>(</w:t>
            </w:r>
            <w:r w:rsidR="00B5042F">
              <w:rPr>
                <w:color w:val="FF0000"/>
                <w:szCs w:val="18"/>
              </w:rPr>
              <w:t xml:space="preserve">3/2017, </w:t>
            </w:r>
            <w:r w:rsidR="00B5042F" w:rsidRPr="00B269DC">
              <w:rPr>
                <w:b/>
                <w:bCs/>
                <w:color w:val="FF0000"/>
                <w:szCs w:val="18"/>
              </w:rPr>
              <w:t>500</w:t>
            </w:r>
            <w:r w:rsidR="007F4347" w:rsidRPr="00B269DC">
              <w:rPr>
                <w:b/>
                <w:bCs/>
                <w:color w:val="FF0000"/>
                <w:szCs w:val="18"/>
              </w:rPr>
              <w:t> </w:t>
            </w:r>
            <w:r w:rsidR="00B5042F" w:rsidRPr="00B269DC">
              <w:rPr>
                <w:b/>
                <w:bCs/>
                <w:color w:val="FF0000"/>
                <w:szCs w:val="18"/>
              </w:rPr>
              <w:t>000</w:t>
            </w:r>
            <w:r w:rsidR="00B5042F">
              <w:rPr>
                <w:color w:val="FF0000"/>
                <w:szCs w:val="18"/>
              </w:rPr>
              <w:t>)</w:t>
            </w:r>
          </w:p>
          <w:p w14:paraId="7A93B2DB" w14:textId="5B47B1CC" w:rsidR="007F4347" w:rsidRPr="00A14759" w:rsidRDefault="007F4347" w:rsidP="00B37F08">
            <w:pPr>
              <w:rPr>
                <w:strike/>
                <w:color w:val="FF0000"/>
                <w:szCs w:val="18"/>
              </w:rPr>
            </w:pPr>
          </w:p>
        </w:tc>
      </w:tr>
      <w:tr w:rsidR="00B37F08" w14:paraId="57D93148" w14:textId="77777777" w:rsidTr="006C6EC7">
        <w:trPr>
          <w:trHeight w:val="735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077CA94D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Merge/>
            <w:vAlign w:val="center"/>
          </w:tcPr>
          <w:p w14:paraId="5477A8E4" w14:textId="77777777" w:rsidR="00B37F08" w:rsidRDefault="00B37F08" w:rsidP="00B37F08">
            <w:pPr>
              <w:jc w:val="center"/>
            </w:pPr>
          </w:p>
        </w:tc>
        <w:tc>
          <w:tcPr>
            <w:tcW w:w="880" w:type="dxa"/>
            <w:vAlign w:val="center"/>
          </w:tcPr>
          <w:p w14:paraId="0D971C55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259EE900" w14:textId="77777777" w:rsidR="003C791D" w:rsidRDefault="00B37F08" w:rsidP="00B37F08">
            <w:pPr>
              <w:rPr>
                <w:color w:val="000000" w:themeColor="text1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- Rozwój istniejącego przedsiębiorstwa w sektorze produktów i usług lokalnych z marką „ Wrzosowej Krainy”/</w:t>
            </w:r>
          </w:p>
          <w:p w14:paraId="3EB97BED" w14:textId="5C5D73E6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(Cel ogólny 1, Przedsięwzięcie II)</w:t>
            </w:r>
            <w:r w:rsidR="00B5042F">
              <w:rPr>
                <w:color w:val="000000" w:themeColor="text1"/>
                <w:szCs w:val="18"/>
              </w:rPr>
              <w:t xml:space="preserve"> </w:t>
            </w:r>
            <w:r w:rsidR="00B5042F">
              <w:rPr>
                <w:color w:val="FF0000"/>
                <w:szCs w:val="18"/>
              </w:rPr>
              <w:t xml:space="preserve">(5/2017, </w:t>
            </w:r>
            <w:r w:rsidR="00B5042F" w:rsidRPr="00B269DC">
              <w:rPr>
                <w:b/>
                <w:bCs/>
                <w:color w:val="FF0000"/>
                <w:szCs w:val="18"/>
              </w:rPr>
              <w:t>233</w:t>
            </w:r>
            <w:r w:rsidR="007F4347" w:rsidRPr="00B269DC">
              <w:rPr>
                <w:b/>
                <w:bCs/>
                <w:color w:val="FF0000"/>
                <w:szCs w:val="18"/>
              </w:rPr>
              <w:t> </w:t>
            </w:r>
            <w:r w:rsidR="00B5042F" w:rsidRPr="00B269DC">
              <w:rPr>
                <w:b/>
                <w:bCs/>
                <w:color w:val="FF0000"/>
                <w:szCs w:val="18"/>
              </w:rPr>
              <w:t>600</w:t>
            </w:r>
            <w:r w:rsidR="00B5042F">
              <w:rPr>
                <w:color w:val="FF0000"/>
                <w:szCs w:val="18"/>
              </w:rPr>
              <w:t>)</w:t>
            </w:r>
          </w:p>
          <w:p w14:paraId="792692C3" w14:textId="465ED260" w:rsidR="007F4347" w:rsidRPr="00B5042F" w:rsidRDefault="007F4347" w:rsidP="00B37F08">
            <w:pPr>
              <w:rPr>
                <w:color w:val="FF0000"/>
                <w:szCs w:val="18"/>
              </w:rPr>
            </w:pPr>
          </w:p>
        </w:tc>
      </w:tr>
      <w:tr w:rsidR="00B37F08" w14:paraId="326B8BD6" w14:textId="77777777" w:rsidTr="006C6EC7">
        <w:trPr>
          <w:trHeight w:val="1845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23A00604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Merge/>
            <w:vAlign w:val="center"/>
          </w:tcPr>
          <w:p w14:paraId="4D139035" w14:textId="77777777" w:rsidR="00B37F08" w:rsidRDefault="00B37F08" w:rsidP="00B37F08">
            <w:pPr>
              <w:jc w:val="center"/>
            </w:pPr>
          </w:p>
        </w:tc>
        <w:tc>
          <w:tcPr>
            <w:tcW w:w="880" w:type="dxa"/>
            <w:vAlign w:val="center"/>
          </w:tcPr>
          <w:p w14:paraId="02902969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53227AA5" w14:textId="77777777" w:rsidR="003C791D" w:rsidRDefault="00B37F08" w:rsidP="00B37F08">
            <w:pPr>
              <w:rPr>
                <w:color w:val="000000" w:themeColor="text1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 xml:space="preserve">- Rozwój istniejącego przedsiębiorstwa/ </w:t>
            </w:r>
          </w:p>
          <w:p w14:paraId="1EC51D9E" w14:textId="744AC433" w:rsidR="00B37F08" w:rsidRPr="009B24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color w:val="000000" w:themeColor="text1"/>
                <w:szCs w:val="18"/>
              </w:rPr>
              <w:t>(Cel ogólny 1, Przedsięwzięcie III)</w:t>
            </w:r>
            <w:r>
              <w:rPr>
                <w:color w:val="000000" w:themeColor="text1"/>
                <w:szCs w:val="18"/>
              </w:rPr>
              <w:t xml:space="preserve"> </w:t>
            </w:r>
            <w:r w:rsidR="00B41E24">
              <w:rPr>
                <w:color w:val="FF0000"/>
                <w:szCs w:val="18"/>
              </w:rPr>
              <w:t xml:space="preserve">(6/2017, </w:t>
            </w:r>
            <w:r w:rsidR="00B41E24" w:rsidRPr="009B2408">
              <w:rPr>
                <w:b/>
                <w:bCs/>
                <w:color w:val="FF0000"/>
                <w:szCs w:val="18"/>
              </w:rPr>
              <w:t>306 189,36</w:t>
            </w:r>
            <w:r w:rsidR="00B41E24" w:rsidRPr="009B2408">
              <w:rPr>
                <w:color w:val="FF0000"/>
                <w:szCs w:val="18"/>
              </w:rPr>
              <w:t>)</w:t>
            </w:r>
          </w:p>
          <w:p w14:paraId="2C39A03B" w14:textId="77777777" w:rsidR="00B37F08" w:rsidRPr="00D43C14" w:rsidRDefault="00B37F08" w:rsidP="00B37F08">
            <w:pPr>
              <w:rPr>
                <w:color w:val="000000" w:themeColor="text1"/>
                <w:szCs w:val="18"/>
              </w:rPr>
            </w:pPr>
          </w:p>
          <w:p w14:paraId="0B0E02C1" w14:textId="28D3CC1B" w:rsidR="00B37F08" w:rsidRPr="00E26E46" w:rsidRDefault="00B37F08" w:rsidP="00B37F08">
            <w:pPr>
              <w:rPr>
                <w:color w:val="000000" w:themeColor="text1"/>
              </w:rPr>
            </w:pPr>
            <w:r w:rsidRPr="00D43C14">
              <w:rPr>
                <w:color w:val="000000" w:themeColor="text1"/>
              </w:rPr>
              <w:t>-Infrastruktura drogowa w zakresie włączenia społecznego /</w:t>
            </w:r>
            <w:r w:rsidR="00EF6AA5">
              <w:rPr>
                <w:color w:val="000000" w:themeColor="text1"/>
              </w:rPr>
              <w:t xml:space="preserve">            </w:t>
            </w:r>
            <w:r w:rsidRPr="00D43C14">
              <w:rPr>
                <w:color w:val="000000" w:themeColor="text1"/>
              </w:rPr>
              <w:t>(Cel ogólny 1, Przedsięwzięcie I)</w:t>
            </w:r>
            <w:r w:rsidR="002748C1">
              <w:rPr>
                <w:color w:val="000000" w:themeColor="text1"/>
              </w:rPr>
              <w:t xml:space="preserve"> </w:t>
            </w:r>
            <w:r w:rsidR="002748C1">
              <w:rPr>
                <w:color w:val="FF0000"/>
              </w:rPr>
              <w:t xml:space="preserve">(7/2017, </w:t>
            </w:r>
            <w:r w:rsidR="002748C1" w:rsidRPr="00B269DC">
              <w:rPr>
                <w:b/>
                <w:bCs/>
                <w:color w:val="FF0000"/>
              </w:rPr>
              <w:t>528 978,47</w:t>
            </w:r>
            <w:r w:rsidR="002748C1">
              <w:rPr>
                <w:color w:val="FF0000"/>
              </w:rPr>
              <w:t>)</w:t>
            </w:r>
          </w:p>
          <w:p w14:paraId="3CBAB730" w14:textId="77777777" w:rsidR="002748C1" w:rsidRPr="002748C1" w:rsidRDefault="002748C1" w:rsidP="00B37F08">
            <w:pPr>
              <w:rPr>
                <w:color w:val="FF0000"/>
              </w:rPr>
            </w:pPr>
          </w:p>
          <w:p w14:paraId="1BE1DD4E" w14:textId="39134B83" w:rsidR="00B37F08" w:rsidRPr="004C33D9" w:rsidRDefault="00B37F08" w:rsidP="00B37F08">
            <w:pPr>
              <w:rPr>
                <w:color w:val="000000" w:themeColor="text1"/>
              </w:rPr>
            </w:pPr>
            <w:r w:rsidRPr="00D43C14">
              <w:rPr>
                <w:color w:val="000000" w:themeColor="text1"/>
              </w:rPr>
              <w:t>- Rozwój nowych lub zmodernizowanych obiektów infrastruktury turystycznej/ (Cel ogólny 1, Przedsięwzięcie I)</w:t>
            </w:r>
            <w:r w:rsidR="002748C1">
              <w:rPr>
                <w:color w:val="000000" w:themeColor="text1"/>
              </w:rPr>
              <w:t xml:space="preserve"> </w:t>
            </w:r>
            <w:r w:rsidR="002748C1">
              <w:rPr>
                <w:color w:val="FF0000"/>
              </w:rPr>
              <w:t xml:space="preserve">(8/2017, </w:t>
            </w:r>
            <w:r w:rsidR="002748C1" w:rsidRPr="004C33D9">
              <w:rPr>
                <w:b/>
                <w:bCs/>
                <w:strike/>
                <w:color w:val="FF0000"/>
              </w:rPr>
              <w:t>470 796,80</w:t>
            </w:r>
            <w:r w:rsidR="002748C1" w:rsidRPr="004C33D9">
              <w:rPr>
                <w:strike/>
                <w:color w:val="FF0000"/>
              </w:rPr>
              <w:t>)</w:t>
            </w:r>
            <w:r w:rsidR="002748C1">
              <w:rPr>
                <w:color w:val="000000" w:themeColor="text1"/>
              </w:rPr>
              <w:t xml:space="preserve"> </w:t>
            </w:r>
            <w:r w:rsidR="004C33D9" w:rsidRPr="004C33D9">
              <w:rPr>
                <w:b/>
                <w:bCs/>
                <w:color w:val="538135" w:themeColor="accent6" w:themeShade="BF"/>
              </w:rPr>
              <w:t>470 796,79</w:t>
            </w:r>
          </w:p>
          <w:p w14:paraId="6F9140B0" w14:textId="6CD3FEC6" w:rsidR="007F4347" w:rsidRPr="00D43C14" w:rsidRDefault="007F4347" w:rsidP="00B37F08">
            <w:pPr>
              <w:rPr>
                <w:color w:val="000000" w:themeColor="text1"/>
                <w:szCs w:val="18"/>
              </w:rPr>
            </w:pPr>
          </w:p>
        </w:tc>
      </w:tr>
      <w:tr w:rsidR="00B37F08" w14:paraId="69D5B01B" w14:textId="77777777" w:rsidTr="006C6EC7">
        <w:trPr>
          <w:trHeight w:val="1409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16284CD4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23182DAB" w14:textId="77777777" w:rsidR="00B37F08" w:rsidRDefault="00B37F08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41727033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tcBorders>
              <w:bottom w:val="single" w:sz="4" w:space="0" w:color="auto"/>
            </w:tcBorders>
            <w:vAlign w:val="center"/>
          </w:tcPr>
          <w:p w14:paraId="7AFDD293" w14:textId="49645873" w:rsidR="00873335" w:rsidRPr="008125DA" w:rsidRDefault="00B37F08" w:rsidP="00B37F08">
            <w:r w:rsidRPr="00D43C14">
              <w:t>- Obiekty edukacyjne/ operacja własna/</w:t>
            </w:r>
            <w:r w:rsidR="00EF6AA5">
              <w:t xml:space="preserve">                                             </w:t>
            </w:r>
            <w:r w:rsidR="00584BB8">
              <w:t>(Cel</w:t>
            </w:r>
            <w:r w:rsidR="008125DA">
              <w:t xml:space="preserve"> ogólny 2, Przedsięwzięcie V) </w:t>
            </w:r>
            <w:r w:rsidR="002748C1">
              <w:rPr>
                <w:color w:val="FF0000"/>
              </w:rPr>
              <w:t>(</w:t>
            </w:r>
            <w:r w:rsidR="00FC25A2">
              <w:rPr>
                <w:color w:val="FF0000"/>
              </w:rPr>
              <w:t xml:space="preserve">3/2017/OW, </w:t>
            </w:r>
            <w:r w:rsidR="00873335" w:rsidRPr="00B269DC">
              <w:rPr>
                <w:b/>
                <w:bCs/>
                <w:color w:val="FF0000"/>
              </w:rPr>
              <w:t>50 </w:t>
            </w:r>
            <w:r w:rsidR="006A61CA">
              <w:rPr>
                <w:b/>
                <w:bCs/>
                <w:color w:val="FF0000"/>
              </w:rPr>
              <w:t>000</w:t>
            </w:r>
            <w:r w:rsidR="00873335">
              <w:rPr>
                <w:color w:val="FF0000"/>
              </w:rPr>
              <w:t>)</w:t>
            </w:r>
          </w:p>
          <w:p w14:paraId="1AE8A5D7" w14:textId="77777777" w:rsidR="007F4347" w:rsidRDefault="007F4347" w:rsidP="00B37F08">
            <w:pPr>
              <w:rPr>
                <w:color w:val="FF0000"/>
              </w:rPr>
            </w:pPr>
          </w:p>
          <w:p w14:paraId="0ECB2389" w14:textId="77777777" w:rsidR="00EF6AA5" w:rsidRDefault="00B37F08" w:rsidP="00B37F08">
            <w:r w:rsidRPr="00D43C14">
              <w:t>- Promocja obszaru i jego oferty turystycznej/ operacja własna/</w:t>
            </w:r>
            <w:r w:rsidR="00EF6AA5">
              <w:t xml:space="preserve"> </w:t>
            </w:r>
          </w:p>
          <w:p w14:paraId="18CA265B" w14:textId="77777777" w:rsidR="00EF6AA5" w:rsidRDefault="008125DA" w:rsidP="00B37F08">
            <w:r>
              <w:t>(Cel ogólny 1, Przedsięwzięcie I)</w:t>
            </w:r>
          </w:p>
          <w:p w14:paraId="274AA511" w14:textId="74698358" w:rsidR="00B37F08" w:rsidRPr="00EF6AA5" w:rsidRDefault="00A01089" w:rsidP="00B37F08">
            <w:r>
              <w:t xml:space="preserve"> </w:t>
            </w:r>
            <w:r>
              <w:rPr>
                <w:color w:val="FF0000"/>
              </w:rPr>
              <w:t xml:space="preserve">(1/2017/OW, </w:t>
            </w:r>
            <w:r w:rsidR="006A61CA">
              <w:rPr>
                <w:color w:val="FF0000"/>
              </w:rPr>
              <w:t>50</w:t>
            </w:r>
            <w:r w:rsidR="00D76992">
              <w:rPr>
                <w:color w:val="FF0000"/>
              </w:rPr>
              <w:t> 000)</w:t>
            </w:r>
            <w:r>
              <w:t xml:space="preserve"> </w:t>
            </w:r>
            <w:r w:rsidR="00A113B8">
              <w:t xml:space="preserve"> </w:t>
            </w:r>
            <w:r w:rsidR="00A113B8">
              <w:rPr>
                <w:color w:val="FF0000"/>
              </w:rPr>
              <w:t>(</w:t>
            </w:r>
            <w:r w:rsidR="007F4347">
              <w:rPr>
                <w:color w:val="FF0000"/>
              </w:rPr>
              <w:t>4/2017</w:t>
            </w:r>
            <w:r w:rsidR="00D76992">
              <w:rPr>
                <w:color w:val="FF0000"/>
              </w:rPr>
              <w:t>/OW</w:t>
            </w:r>
            <w:r w:rsidR="007F4347">
              <w:rPr>
                <w:color w:val="FF0000"/>
              </w:rPr>
              <w:t>,</w:t>
            </w:r>
            <w:r w:rsidR="006A61CA">
              <w:rPr>
                <w:color w:val="FF0000"/>
              </w:rPr>
              <w:t>50 000</w:t>
            </w:r>
            <w:r w:rsidR="00873335">
              <w:rPr>
                <w:color w:val="FF0000"/>
              </w:rPr>
              <w:t>)</w:t>
            </w:r>
            <w:r w:rsidR="00B269DC">
              <w:rPr>
                <w:color w:val="FF0000"/>
              </w:rPr>
              <w:t xml:space="preserve"> = </w:t>
            </w:r>
            <w:r w:rsidR="006A61CA">
              <w:rPr>
                <w:b/>
                <w:bCs/>
                <w:color w:val="FF0000"/>
              </w:rPr>
              <w:t>100 000</w:t>
            </w:r>
          </w:p>
          <w:p w14:paraId="7D26E588" w14:textId="77777777" w:rsidR="007F4347" w:rsidRPr="00A113B8" w:rsidRDefault="007F4347" w:rsidP="00B37F08">
            <w:pPr>
              <w:rPr>
                <w:color w:val="FF0000"/>
              </w:rPr>
            </w:pPr>
          </w:p>
          <w:p w14:paraId="3D36C264" w14:textId="77777777" w:rsidR="00EF6AA5" w:rsidRDefault="00B37F08" w:rsidP="00B37F08">
            <w:r w:rsidRPr="00D43C14">
              <w:t>- Promocja marki „Wrzosowej Krainy”/operacja własna</w:t>
            </w:r>
            <w:r w:rsidRPr="006A61CA">
              <w:t>/</w:t>
            </w:r>
          </w:p>
          <w:p w14:paraId="57B56F70" w14:textId="4E3EC569" w:rsidR="007F4347" w:rsidRDefault="00A113B8" w:rsidP="00B37F08">
            <w:r>
              <w:t xml:space="preserve"> </w:t>
            </w:r>
            <w:r w:rsidR="008125DA">
              <w:t xml:space="preserve">(Cel ogólny , Przedsięwzięcie </w:t>
            </w:r>
            <w:r w:rsidR="00EF6AA5">
              <w:t>II</w:t>
            </w:r>
            <w:r w:rsidR="008125DA">
              <w:t>)</w:t>
            </w:r>
          </w:p>
          <w:p w14:paraId="75AB5643" w14:textId="08E885BD" w:rsidR="00B37F08" w:rsidRPr="00A113B8" w:rsidRDefault="007F4347" w:rsidP="00B37F08">
            <w:pPr>
              <w:rPr>
                <w:color w:val="FF0000"/>
              </w:rPr>
            </w:pPr>
            <w:r>
              <w:rPr>
                <w:color w:val="FF0000"/>
              </w:rPr>
              <w:t xml:space="preserve"> (5/2017/OW, </w:t>
            </w:r>
            <w:r w:rsidR="006A61CA">
              <w:rPr>
                <w:color w:val="FF0000"/>
              </w:rPr>
              <w:t>50 000</w:t>
            </w:r>
            <w:r>
              <w:rPr>
                <w:color w:val="FF0000"/>
              </w:rPr>
              <w:t xml:space="preserve">) (1/2018/OW, </w:t>
            </w:r>
            <w:r w:rsidR="006A61CA">
              <w:rPr>
                <w:color w:val="FF0000"/>
              </w:rPr>
              <w:t>50 000</w:t>
            </w:r>
            <w:r>
              <w:rPr>
                <w:color w:val="FF0000"/>
              </w:rPr>
              <w:t>)</w:t>
            </w:r>
            <w:r w:rsidR="00B269DC">
              <w:rPr>
                <w:color w:val="FF0000"/>
              </w:rPr>
              <w:t xml:space="preserve"> =  </w:t>
            </w:r>
            <w:r w:rsidR="006A61CA">
              <w:rPr>
                <w:b/>
                <w:bCs/>
                <w:color w:val="FF0000"/>
              </w:rPr>
              <w:t>100 000</w:t>
            </w:r>
          </w:p>
          <w:p w14:paraId="4919476B" w14:textId="77777777" w:rsidR="00B37F08" w:rsidRPr="00A01089" w:rsidRDefault="00B37F08" w:rsidP="00B37F08">
            <w:pPr>
              <w:rPr>
                <w:color w:val="FF0000"/>
              </w:rPr>
            </w:pPr>
          </w:p>
        </w:tc>
      </w:tr>
      <w:tr w:rsidR="00B37F08" w14:paraId="557F7808" w14:textId="77777777" w:rsidTr="006C6EC7">
        <w:trPr>
          <w:trHeight w:val="417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45D1ECA7" w14:textId="77777777" w:rsidR="00B37F08" w:rsidRPr="00534BF3" w:rsidRDefault="00B37F08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18</w:t>
            </w:r>
          </w:p>
        </w:tc>
        <w:tc>
          <w:tcPr>
            <w:tcW w:w="567" w:type="dxa"/>
            <w:vAlign w:val="center"/>
          </w:tcPr>
          <w:p w14:paraId="21708B47" w14:textId="77777777" w:rsidR="00B37F08" w:rsidRPr="00EF6AA5" w:rsidRDefault="00B37F08" w:rsidP="00B37F08">
            <w:pPr>
              <w:jc w:val="center"/>
            </w:pPr>
            <w:r w:rsidRPr="00EF6AA5">
              <w:t>I</w:t>
            </w:r>
          </w:p>
          <w:p w14:paraId="759BD6A4" w14:textId="77777777" w:rsidR="00B37F08" w:rsidRPr="00EF6AA5" w:rsidRDefault="00B37F08" w:rsidP="00B37F08">
            <w:pPr>
              <w:jc w:val="center"/>
            </w:pPr>
          </w:p>
          <w:p w14:paraId="76864617" w14:textId="77777777" w:rsidR="00B37F08" w:rsidRPr="00EF6AA5" w:rsidRDefault="00B37F08" w:rsidP="00B37F08">
            <w:pPr>
              <w:jc w:val="center"/>
            </w:pPr>
          </w:p>
          <w:p w14:paraId="183BCB95" w14:textId="77777777" w:rsidR="00B37F08" w:rsidRPr="00EF6AA5" w:rsidRDefault="00B37F08" w:rsidP="00B37F08">
            <w:pPr>
              <w:jc w:val="center"/>
            </w:pPr>
          </w:p>
          <w:p w14:paraId="48FDC3E8" w14:textId="77777777" w:rsidR="00B37F08" w:rsidRPr="003C791D" w:rsidRDefault="00B37F08" w:rsidP="00EF6AA5"/>
          <w:p w14:paraId="4A517EA3" w14:textId="77777777" w:rsidR="00B37F08" w:rsidRPr="00EF6AA5" w:rsidRDefault="00B37F08" w:rsidP="00B37F08">
            <w:pPr>
              <w:jc w:val="center"/>
            </w:pPr>
          </w:p>
          <w:p w14:paraId="33740783" w14:textId="77777777" w:rsidR="00B37F08" w:rsidRPr="00EF6AA5" w:rsidRDefault="00B37F08" w:rsidP="00B37F08">
            <w:pPr>
              <w:jc w:val="center"/>
            </w:pPr>
          </w:p>
          <w:p w14:paraId="0550ED55" w14:textId="77777777" w:rsidR="00B37F08" w:rsidRPr="00EF6AA5" w:rsidRDefault="00B37F08" w:rsidP="00B37F08">
            <w:pPr>
              <w:jc w:val="center"/>
            </w:pPr>
          </w:p>
        </w:tc>
        <w:tc>
          <w:tcPr>
            <w:tcW w:w="880" w:type="dxa"/>
            <w:vAlign w:val="center"/>
          </w:tcPr>
          <w:p w14:paraId="1B846B68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tcBorders>
              <w:bottom w:val="single" w:sz="4" w:space="0" w:color="auto"/>
              <w:tl2br w:val="nil"/>
              <w:tr2bl w:val="nil"/>
            </w:tcBorders>
            <w:vAlign w:val="center"/>
          </w:tcPr>
          <w:p w14:paraId="0BE01DC9" w14:textId="77777777" w:rsidR="003C791D" w:rsidRDefault="00B37F08" w:rsidP="00B37F08">
            <w:pPr>
              <w:rPr>
                <w:color w:val="FF0000"/>
              </w:rPr>
            </w:pPr>
            <w:r w:rsidRPr="00D43C14">
              <w:t>- Rozwój nowych lub zmodernizowanych obiektów infrastruktury turystycznej/</w:t>
            </w:r>
          </w:p>
          <w:p w14:paraId="0CAD86F6" w14:textId="1E60B2B5" w:rsidR="00B37F08" w:rsidRPr="004C33D9" w:rsidRDefault="00B37F08" w:rsidP="00B37F08">
            <w:pPr>
              <w:rPr>
                <w:b/>
                <w:bCs/>
                <w:color w:val="FF0000"/>
              </w:rPr>
            </w:pPr>
            <w:r w:rsidRPr="00D43C14">
              <w:t>(Cel ogólny 1, Przedsięwzięcie I)</w:t>
            </w:r>
            <w:r w:rsidR="00A113B8">
              <w:t xml:space="preserve"> </w:t>
            </w:r>
            <w:r w:rsidR="00A113B8">
              <w:rPr>
                <w:color w:val="FF0000"/>
              </w:rPr>
              <w:t xml:space="preserve">(11/2018, </w:t>
            </w:r>
            <w:r w:rsidR="00A113B8" w:rsidRPr="004C33D9">
              <w:rPr>
                <w:b/>
                <w:bCs/>
                <w:strike/>
                <w:color w:val="FF0000"/>
              </w:rPr>
              <w:t>1</w:t>
            </w:r>
            <w:r w:rsidR="006A61CA" w:rsidRPr="004C33D9">
              <w:rPr>
                <w:b/>
                <w:bCs/>
                <w:strike/>
                <w:color w:val="FF0000"/>
              </w:rPr>
              <w:t> </w:t>
            </w:r>
            <w:r w:rsidR="00BB4EAC" w:rsidRPr="004C33D9">
              <w:rPr>
                <w:b/>
                <w:bCs/>
                <w:strike/>
                <w:color w:val="FF0000"/>
              </w:rPr>
              <w:t>2</w:t>
            </w:r>
            <w:r w:rsidR="00555377" w:rsidRPr="004C33D9">
              <w:rPr>
                <w:b/>
                <w:bCs/>
                <w:strike/>
                <w:color w:val="FF0000"/>
              </w:rPr>
              <w:t>10</w:t>
            </w:r>
            <w:r w:rsidR="006A61CA" w:rsidRPr="004C33D9">
              <w:rPr>
                <w:b/>
                <w:bCs/>
                <w:strike/>
                <w:color w:val="FF0000"/>
              </w:rPr>
              <w:t> </w:t>
            </w:r>
            <w:r w:rsidR="00555377" w:rsidRPr="004C33D9">
              <w:rPr>
                <w:b/>
                <w:bCs/>
                <w:strike/>
                <w:color w:val="FF0000"/>
              </w:rPr>
              <w:t>0</w:t>
            </w:r>
            <w:r w:rsidR="006A61CA" w:rsidRPr="004C33D9">
              <w:rPr>
                <w:b/>
                <w:bCs/>
                <w:strike/>
                <w:color w:val="FF0000"/>
              </w:rPr>
              <w:t>36,95</w:t>
            </w:r>
            <w:r w:rsidR="00A113B8" w:rsidRPr="004C33D9">
              <w:rPr>
                <w:strike/>
                <w:color w:val="FF0000"/>
              </w:rPr>
              <w:t>)</w:t>
            </w:r>
            <w:r w:rsidR="004C33D9">
              <w:rPr>
                <w:b/>
                <w:bCs/>
                <w:color w:val="FF0000"/>
              </w:rPr>
              <w:t xml:space="preserve"> </w:t>
            </w:r>
            <w:r w:rsidR="004C33D9" w:rsidRPr="004C33D9">
              <w:rPr>
                <w:b/>
                <w:bCs/>
                <w:color w:val="538135" w:themeColor="accent6" w:themeShade="BF"/>
              </w:rPr>
              <w:t>1</w:t>
            </w:r>
            <w:r w:rsidR="006A6D39">
              <w:rPr>
                <w:b/>
                <w:bCs/>
                <w:color w:val="538135" w:themeColor="accent6" w:themeShade="BF"/>
              </w:rPr>
              <w:t> 202 199,46</w:t>
            </w:r>
          </w:p>
          <w:p w14:paraId="5FDFC90F" w14:textId="273125A2" w:rsidR="00AC209D" w:rsidRDefault="00AC209D" w:rsidP="00B37F08">
            <w:pPr>
              <w:rPr>
                <w:color w:val="FF0000"/>
              </w:rPr>
            </w:pPr>
          </w:p>
          <w:p w14:paraId="237D81E2" w14:textId="20EC8043" w:rsidR="00AC209D" w:rsidRPr="00EF6AA5" w:rsidRDefault="00AC209D" w:rsidP="00B37F08">
            <w:pPr>
              <w:rPr>
                <w:color w:val="FF0000"/>
              </w:rPr>
            </w:pPr>
          </w:p>
          <w:p w14:paraId="2C0156EB" w14:textId="77777777" w:rsidR="00AC209D" w:rsidRPr="00A113B8" w:rsidRDefault="00AC209D" w:rsidP="00B37F08">
            <w:pPr>
              <w:rPr>
                <w:color w:val="FF0000"/>
              </w:rPr>
            </w:pPr>
          </w:p>
          <w:p w14:paraId="121233B4" w14:textId="77777777" w:rsidR="00EF6AA5" w:rsidRDefault="00B37F08" w:rsidP="00B37F08">
            <w:r w:rsidRPr="00D43C14">
              <w:t>- Nowopowstała lub przebudowana infrastruktury rekreacyjnej oraz liczba wspartych podmiotów działających w sferze kultury</w:t>
            </w:r>
            <w:r w:rsidR="00EF6AA5">
              <w:t>/</w:t>
            </w:r>
          </w:p>
          <w:p w14:paraId="781F3DDE" w14:textId="08D943FF" w:rsidR="00B37F08" w:rsidRDefault="00B37F08" w:rsidP="00B37F08">
            <w:pPr>
              <w:rPr>
                <w:color w:val="FF0000"/>
              </w:rPr>
            </w:pPr>
            <w:r w:rsidRPr="00D43C14">
              <w:t>(Cel ogólny 2, Przedsięwzięcie IV)</w:t>
            </w:r>
            <w:r>
              <w:t xml:space="preserve"> </w:t>
            </w:r>
            <w:r w:rsidR="00E120DD">
              <w:rPr>
                <w:color w:val="FF0000"/>
              </w:rPr>
              <w:t xml:space="preserve">(12/2018, </w:t>
            </w:r>
            <w:r w:rsidR="00D01935" w:rsidRPr="00B269DC">
              <w:rPr>
                <w:b/>
                <w:bCs/>
                <w:color w:val="FF0000"/>
              </w:rPr>
              <w:t>529 508,10</w:t>
            </w:r>
            <w:r w:rsidR="00D01935">
              <w:rPr>
                <w:color w:val="FF0000"/>
              </w:rPr>
              <w:t>)</w:t>
            </w:r>
          </w:p>
          <w:p w14:paraId="78552F90" w14:textId="77777777" w:rsidR="00D01935" w:rsidRPr="00E120DD" w:rsidRDefault="00D01935" w:rsidP="00B37F08">
            <w:pPr>
              <w:rPr>
                <w:color w:val="FF0000"/>
              </w:rPr>
            </w:pPr>
          </w:p>
          <w:p w14:paraId="086D371A" w14:textId="3E518432" w:rsidR="00D01935" w:rsidRDefault="00B37F08" w:rsidP="00B37F08">
            <w:pPr>
              <w:rPr>
                <w:color w:val="FF0000"/>
              </w:rPr>
            </w:pPr>
            <w:r w:rsidRPr="00D43C14">
              <w:t>-</w:t>
            </w:r>
            <w:r w:rsidR="00D01935">
              <w:t xml:space="preserve"> </w:t>
            </w:r>
            <w:r w:rsidRPr="00D43C14">
              <w:t>Infrastruktura drogowa w zakresie włączenia społecznego/</w:t>
            </w:r>
            <w:r w:rsidRPr="00D43C14">
              <w:br/>
              <w:t>(Cel ogólny 1, Przedsięwzięcie I)</w:t>
            </w:r>
            <w:r>
              <w:t xml:space="preserve"> </w:t>
            </w:r>
            <w:r w:rsidR="00D01935">
              <w:rPr>
                <w:color w:val="FF0000"/>
              </w:rPr>
              <w:t xml:space="preserve">(13/2018, </w:t>
            </w:r>
            <w:r w:rsidR="00D01935" w:rsidRPr="004C33D9">
              <w:rPr>
                <w:b/>
                <w:bCs/>
                <w:strike/>
                <w:color w:val="FF0000"/>
              </w:rPr>
              <w:t>516 335,07</w:t>
            </w:r>
            <w:r w:rsidR="00D01935" w:rsidRPr="004C33D9">
              <w:rPr>
                <w:strike/>
                <w:color w:val="FF0000"/>
              </w:rPr>
              <w:t>)</w:t>
            </w:r>
            <w:r w:rsidR="004C33D9">
              <w:rPr>
                <w:strike/>
                <w:color w:val="FF0000"/>
              </w:rPr>
              <w:t xml:space="preserve"> </w:t>
            </w:r>
            <w:r w:rsidR="004C33D9" w:rsidRPr="004C33D9">
              <w:rPr>
                <w:b/>
                <w:bCs/>
                <w:color w:val="538135" w:themeColor="accent6" w:themeShade="BF"/>
              </w:rPr>
              <w:t>516 335,06</w:t>
            </w:r>
          </w:p>
          <w:p w14:paraId="4F99B4EA" w14:textId="77777777" w:rsidR="00D01935" w:rsidRPr="00D01935" w:rsidRDefault="00D01935" w:rsidP="00B37F08">
            <w:pPr>
              <w:rPr>
                <w:color w:val="FF0000"/>
              </w:rPr>
            </w:pPr>
          </w:p>
          <w:p w14:paraId="0FB415A3" w14:textId="77777777" w:rsidR="00EF6AA5" w:rsidRDefault="00B37F08" w:rsidP="00B37F08">
            <w:r w:rsidRPr="00D43C14">
              <w:t>-  Tworzenie nowego przedsiębiorstwa/</w:t>
            </w:r>
          </w:p>
          <w:p w14:paraId="3956FBF7" w14:textId="512B9305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>(Cel ogólny 1, Przedsięwzięcie III)</w:t>
            </w:r>
            <w:r>
              <w:rPr>
                <w:szCs w:val="18"/>
              </w:rPr>
              <w:t xml:space="preserve"> </w:t>
            </w:r>
            <w:r w:rsidR="00D01935">
              <w:rPr>
                <w:color w:val="FF0000"/>
                <w:szCs w:val="18"/>
              </w:rPr>
              <w:t xml:space="preserve">(14/2018, </w:t>
            </w:r>
            <w:r w:rsidR="00D01935" w:rsidRPr="00962F26">
              <w:rPr>
                <w:b/>
                <w:bCs/>
                <w:color w:val="FF0000"/>
                <w:szCs w:val="18"/>
              </w:rPr>
              <w:t>1</w:t>
            </w:r>
            <w:r w:rsidR="00BB4EAC" w:rsidRPr="00962F26">
              <w:rPr>
                <w:b/>
                <w:bCs/>
                <w:color w:val="FF0000"/>
                <w:szCs w:val="18"/>
              </w:rPr>
              <w:t> 200 000</w:t>
            </w:r>
            <w:r w:rsidR="00BB4EAC">
              <w:rPr>
                <w:color w:val="FF0000"/>
                <w:szCs w:val="18"/>
              </w:rPr>
              <w:t>)</w:t>
            </w:r>
          </w:p>
          <w:p w14:paraId="31E99048" w14:textId="77777777" w:rsidR="00BB4EAC" w:rsidRPr="00D01935" w:rsidRDefault="00BB4EAC" w:rsidP="00B37F08">
            <w:pPr>
              <w:rPr>
                <w:color w:val="FF0000"/>
                <w:szCs w:val="18"/>
              </w:rPr>
            </w:pPr>
          </w:p>
          <w:p w14:paraId="57A7D477" w14:textId="77777777" w:rsidR="00EF6AA5" w:rsidRDefault="00B37F08" w:rsidP="00B37F08">
            <w:r w:rsidRPr="00D43C14">
              <w:t>- Rozwój istniejącego przedsiębiorstwa/</w:t>
            </w:r>
          </w:p>
          <w:p w14:paraId="590D030D" w14:textId="06006177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>(Cel ogólny 1, Przedsięwzięcie III)</w:t>
            </w:r>
            <w:r>
              <w:rPr>
                <w:szCs w:val="18"/>
              </w:rPr>
              <w:t xml:space="preserve"> </w:t>
            </w:r>
            <w:r w:rsidR="00BB4EAC">
              <w:rPr>
                <w:color w:val="FF0000"/>
                <w:szCs w:val="18"/>
              </w:rPr>
              <w:t xml:space="preserve">(15/2018, </w:t>
            </w:r>
            <w:r w:rsidR="00BB4EAC" w:rsidRPr="00962F26">
              <w:rPr>
                <w:b/>
                <w:bCs/>
                <w:color w:val="FF0000"/>
                <w:szCs w:val="18"/>
              </w:rPr>
              <w:t>783 356</w:t>
            </w:r>
            <w:r w:rsidR="00BB4EAC">
              <w:rPr>
                <w:color w:val="FF0000"/>
                <w:szCs w:val="18"/>
              </w:rPr>
              <w:t>)</w:t>
            </w:r>
          </w:p>
          <w:p w14:paraId="5334C810" w14:textId="77777777" w:rsidR="00BB4EAC" w:rsidRPr="00BB4EAC" w:rsidRDefault="00BB4EAC" w:rsidP="00B37F08">
            <w:pPr>
              <w:rPr>
                <w:color w:val="FF0000"/>
                <w:szCs w:val="18"/>
              </w:rPr>
            </w:pPr>
          </w:p>
          <w:p w14:paraId="79504C29" w14:textId="77777777" w:rsidR="00EF6AA5" w:rsidRDefault="00B37F08" w:rsidP="00B37F08">
            <w:r w:rsidRPr="00D43C14">
              <w:t>- Aktywny mieszkaniec Wrzosowej Krainy/ projekt grantowy/</w:t>
            </w:r>
          </w:p>
          <w:p w14:paraId="633AFF22" w14:textId="1886C871" w:rsidR="00B37F08" w:rsidRPr="00BB4EAC" w:rsidRDefault="00B37F08" w:rsidP="00B37F08">
            <w:pPr>
              <w:rPr>
                <w:color w:val="FF0000"/>
              </w:rPr>
            </w:pPr>
            <w:r w:rsidRPr="00D43C14">
              <w:t>(Cel ogólny 2, Przedsięwzięcie IV)</w:t>
            </w:r>
            <w:r w:rsidR="00BB4EAC">
              <w:t xml:space="preserve"> </w:t>
            </w:r>
            <w:r w:rsidR="00BB4EAC">
              <w:rPr>
                <w:color w:val="FF0000"/>
              </w:rPr>
              <w:t xml:space="preserve">(Grant, </w:t>
            </w:r>
            <w:r w:rsidR="00747AC3">
              <w:rPr>
                <w:b/>
                <w:bCs/>
                <w:color w:val="FF0000"/>
              </w:rPr>
              <w:t>230 000</w:t>
            </w:r>
            <w:r w:rsidR="00BB4EAC">
              <w:rPr>
                <w:color w:val="FF0000"/>
              </w:rPr>
              <w:t>)</w:t>
            </w:r>
          </w:p>
          <w:p w14:paraId="695AAD64" w14:textId="77777777" w:rsidR="00B37F08" w:rsidRDefault="00B37F08" w:rsidP="00B37F08"/>
          <w:p w14:paraId="56BAC0B3" w14:textId="77777777" w:rsidR="00B37F08" w:rsidRPr="00D43C14" w:rsidRDefault="00B37F08" w:rsidP="00B37F08"/>
        </w:tc>
      </w:tr>
      <w:tr w:rsidR="00B37F08" w14:paraId="0C7DBDB7" w14:textId="77777777" w:rsidTr="006C6EC7">
        <w:trPr>
          <w:trHeight w:val="410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162C9F0E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48DE8EE3" w14:textId="77777777" w:rsidR="00B37F08" w:rsidRDefault="00B37F08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02316057" w14:textId="77777777" w:rsidR="00B37F08" w:rsidRDefault="00B37F08" w:rsidP="00B37F08"/>
        </w:tc>
        <w:tc>
          <w:tcPr>
            <w:tcW w:w="6491" w:type="dxa"/>
            <w:tcBorders>
              <w:tl2br w:val="nil"/>
              <w:tr2bl w:val="nil"/>
            </w:tcBorders>
            <w:vAlign w:val="center"/>
          </w:tcPr>
          <w:p w14:paraId="072FEF8A" w14:textId="77777777" w:rsidR="00EF6AA5" w:rsidRDefault="00B37F08" w:rsidP="00B37F08">
            <w:pPr>
              <w:rPr>
                <w:szCs w:val="18"/>
              </w:rPr>
            </w:pPr>
            <w:r w:rsidRPr="00D43C14">
              <w:rPr>
                <w:szCs w:val="18"/>
              </w:rPr>
              <w:t>- Rozwój istniejącego przedsiębiorstwa w sektorze produktów i usług lokalnych z marką „ Wrzosowej Krainy”/</w:t>
            </w:r>
          </w:p>
          <w:p w14:paraId="6886DBEB" w14:textId="3031F27A" w:rsidR="00B37F08" w:rsidRPr="0069128E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>(Cel ogólny 1, Przedsięwzięcie II)</w:t>
            </w:r>
            <w:r>
              <w:rPr>
                <w:szCs w:val="18"/>
              </w:rPr>
              <w:t xml:space="preserve"> </w:t>
            </w:r>
            <w:r w:rsidR="0069128E">
              <w:rPr>
                <w:color w:val="FF0000"/>
                <w:szCs w:val="18"/>
              </w:rPr>
              <w:t xml:space="preserve">(21/2018, </w:t>
            </w:r>
            <w:r w:rsidR="0069128E" w:rsidRPr="001D60A8">
              <w:rPr>
                <w:b/>
                <w:bCs/>
                <w:color w:val="FF0000"/>
                <w:szCs w:val="18"/>
              </w:rPr>
              <w:t>80 612</w:t>
            </w:r>
            <w:r w:rsidR="0069128E">
              <w:rPr>
                <w:color w:val="FF0000"/>
                <w:szCs w:val="18"/>
              </w:rPr>
              <w:t>)</w:t>
            </w:r>
          </w:p>
          <w:p w14:paraId="3901EECF" w14:textId="77777777" w:rsidR="00BB4EAC" w:rsidRPr="00D43C14" w:rsidRDefault="00BB4EAC" w:rsidP="00B37F08">
            <w:pPr>
              <w:rPr>
                <w:szCs w:val="18"/>
              </w:rPr>
            </w:pPr>
          </w:p>
          <w:p w14:paraId="699AE8FA" w14:textId="77777777" w:rsidR="00EF6AA5" w:rsidRDefault="00B37F08" w:rsidP="00B37F08">
            <w:pPr>
              <w:rPr>
                <w:szCs w:val="18"/>
              </w:rPr>
            </w:pPr>
            <w:r w:rsidRPr="00D43C14">
              <w:rPr>
                <w:szCs w:val="18"/>
              </w:rPr>
              <w:t xml:space="preserve">- Tworzenie nowego przedsiębiorstwa w sektorze turystyki / </w:t>
            </w:r>
          </w:p>
          <w:p w14:paraId="18AFB797" w14:textId="5429FB4F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>(Cel ogólny 1, Przedsięwzięcie I)</w:t>
            </w:r>
            <w:r>
              <w:rPr>
                <w:szCs w:val="18"/>
              </w:rPr>
              <w:t xml:space="preserve"> </w:t>
            </w:r>
            <w:r w:rsidR="00BB4EAC">
              <w:rPr>
                <w:color w:val="FF0000"/>
                <w:szCs w:val="18"/>
              </w:rPr>
              <w:t xml:space="preserve">(17/2018, </w:t>
            </w:r>
            <w:r w:rsidR="00BB4EAC" w:rsidRPr="001D60A8">
              <w:rPr>
                <w:b/>
                <w:bCs/>
                <w:color w:val="FF0000"/>
                <w:szCs w:val="18"/>
              </w:rPr>
              <w:t>100 000</w:t>
            </w:r>
            <w:r w:rsidR="00BB4EAC">
              <w:rPr>
                <w:color w:val="FF0000"/>
                <w:szCs w:val="18"/>
              </w:rPr>
              <w:t>)</w:t>
            </w:r>
          </w:p>
          <w:p w14:paraId="027403AF" w14:textId="77777777" w:rsidR="00BB4EAC" w:rsidRPr="00BB4EAC" w:rsidRDefault="00BB4EAC" w:rsidP="00B37F08">
            <w:pPr>
              <w:rPr>
                <w:color w:val="FF0000"/>
                <w:szCs w:val="18"/>
              </w:rPr>
            </w:pPr>
          </w:p>
          <w:p w14:paraId="41F4D442" w14:textId="77777777" w:rsidR="00636C7F" w:rsidRDefault="00B37F08" w:rsidP="00B37F08">
            <w:pPr>
              <w:rPr>
                <w:szCs w:val="18"/>
              </w:rPr>
            </w:pPr>
            <w:r w:rsidRPr="00D43C14">
              <w:rPr>
                <w:szCs w:val="18"/>
              </w:rPr>
              <w:t xml:space="preserve">- Tworzenie nowego przedsiębiorstwa w sektorze produktów i usług lokalnych z marką „ Wrzosowej Krainy” / </w:t>
            </w:r>
          </w:p>
          <w:p w14:paraId="2822E0F1" w14:textId="687FC197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>(Cel ogólny 1, Przedsięwzięcie II)</w:t>
            </w:r>
            <w:r>
              <w:rPr>
                <w:szCs w:val="18"/>
              </w:rPr>
              <w:t xml:space="preserve"> </w:t>
            </w:r>
            <w:r w:rsidR="00BB4EAC">
              <w:rPr>
                <w:color w:val="FF0000"/>
                <w:szCs w:val="18"/>
              </w:rPr>
              <w:t>(18/201</w:t>
            </w:r>
            <w:r w:rsidR="0069128E">
              <w:rPr>
                <w:color w:val="FF0000"/>
                <w:szCs w:val="18"/>
              </w:rPr>
              <w:t xml:space="preserve">8, </w:t>
            </w:r>
            <w:r w:rsidR="0069128E" w:rsidRPr="001D60A8">
              <w:rPr>
                <w:b/>
                <w:bCs/>
                <w:color w:val="FF0000"/>
                <w:szCs w:val="18"/>
              </w:rPr>
              <w:t>100 000</w:t>
            </w:r>
            <w:r w:rsidR="0069128E">
              <w:rPr>
                <w:color w:val="FF0000"/>
                <w:szCs w:val="18"/>
              </w:rPr>
              <w:t>)</w:t>
            </w:r>
          </w:p>
          <w:p w14:paraId="4044B930" w14:textId="77777777" w:rsidR="0069128E" w:rsidRPr="00BB4EAC" w:rsidRDefault="0069128E" w:rsidP="00B37F08">
            <w:pPr>
              <w:rPr>
                <w:color w:val="FF0000"/>
                <w:szCs w:val="18"/>
              </w:rPr>
            </w:pPr>
          </w:p>
          <w:p w14:paraId="66AECCB0" w14:textId="77777777" w:rsidR="00636C7F" w:rsidRDefault="00B37F08" w:rsidP="00B37F08">
            <w:pPr>
              <w:rPr>
                <w:szCs w:val="18"/>
              </w:rPr>
            </w:pPr>
            <w:r w:rsidRPr="00D43C14">
              <w:rPr>
                <w:szCs w:val="18"/>
              </w:rPr>
              <w:t xml:space="preserve">- Tworzenie nowego przedsiębiorstwa/ </w:t>
            </w:r>
          </w:p>
          <w:p w14:paraId="5D1C4328" w14:textId="610DBA3E" w:rsidR="00B37F08" w:rsidRDefault="00B37F08" w:rsidP="00B37F08">
            <w:pPr>
              <w:rPr>
                <w:color w:val="FF0000"/>
                <w:szCs w:val="18"/>
              </w:rPr>
            </w:pPr>
            <w:r w:rsidRPr="00D43C14">
              <w:rPr>
                <w:szCs w:val="18"/>
              </w:rPr>
              <w:t xml:space="preserve"> (Cel ogólny 1, Przedsięwzięcie III)</w:t>
            </w:r>
            <w:r>
              <w:rPr>
                <w:szCs w:val="18"/>
              </w:rPr>
              <w:t xml:space="preserve"> </w:t>
            </w:r>
            <w:r w:rsidR="0069128E">
              <w:rPr>
                <w:color w:val="FF0000"/>
                <w:szCs w:val="18"/>
              </w:rPr>
              <w:t xml:space="preserve">(19/2018, </w:t>
            </w:r>
            <w:r w:rsidR="0069128E" w:rsidRPr="001D60A8">
              <w:rPr>
                <w:b/>
                <w:bCs/>
                <w:color w:val="FF0000"/>
                <w:szCs w:val="18"/>
              </w:rPr>
              <w:t>100 000</w:t>
            </w:r>
            <w:r w:rsidR="0069128E">
              <w:rPr>
                <w:color w:val="FF0000"/>
                <w:szCs w:val="18"/>
              </w:rPr>
              <w:t>)</w:t>
            </w:r>
          </w:p>
          <w:p w14:paraId="61BE2FA1" w14:textId="77777777" w:rsidR="0069128E" w:rsidRPr="0069128E" w:rsidRDefault="0069128E" w:rsidP="00B37F08">
            <w:pPr>
              <w:rPr>
                <w:color w:val="FF0000"/>
                <w:szCs w:val="18"/>
              </w:rPr>
            </w:pPr>
          </w:p>
          <w:p w14:paraId="3C6E1A59" w14:textId="77777777" w:rsidR="00636C7F" w:rsidRDefault="00B37F08" w:rsidP="00B37F08">
            <w:r w:rsidRPr="00D43C14">
              <w:t>- Rozwój nowych lub zmodernizowanych obiektów infrastruktury turystycznej/</w:t>
            </w:r>
          </w:p>
          <w:p w14:paraId="20494BEC" w14:textId="66F5A6F7" w:rsidR="00B37F08" w:rsidRPr="00636C7F" w:rsidRDefault="00B37F08" w:rsidP="00B37F08">
            <w:pPr>
              <w:rPr>
                <w:szCs w:val="18"/>
              </w:rPr>
            </w:pPr>
            <w:r w:rsidRPr="00D43C14">
              <w:rPr>
                <w:szCs w:val="18"/>
              </w:rPr>
              <w:t>(Cel ogólny 1, Przedsięwzięcie I)</w:t>
            </w:r>
            <w:r>
              <w:rPr>
                <w:szCs w:val="18"/>
              </w:rPr>
              <w:t xml:space="preserve"> </w:t>
            </w:r>
            <w:r w:rsidR="0069128E">
              <w:rPr>
                <w:color w:val="FF0000"/>
                <w:szCs w:val="18"/>
              </w:rPr>
              <w:t xml:space="preserve">(23/2018, </w:t>
            </w:r>
            <w:r w:rsidR="0069128E" w:rsidRPr="001D60A8">
              <w:rPr>
                <w:b/>
                <w:bCs/>
                <w:color w:val="FF0000"/>
                <w:szCs w:val="18"/>
              </w:rPr>
              <w:t>118 112,53</w:t>
            </w:r>
            <w:r w:rsidR="0069128E">
              <w:rPr>
                <w:color w:val="FF0000"/>
                <w:szCs w:val="18"/>
              </w:rPr>
              <w:t>)</w:t>
            </w:r>
          </w:p>
          <w:p w14:paraId="45368008" w14:textId="77777777" w:rsidR="0069128E" w:rsidRPr="0069128E" w:rsidRDefault="0069128E" w:rsidP="00B37F08">
            <w:pPr>
              <w:rPr>
                <w:color w:val="FF0000"/>
              </w:rPr>
            </w:pPr>
          </w:p>
          <w:p w14:paraId="30F7C599" w14:textId="77777777" w:rsidR="00636C7F" w:rsidRDefault="00B37F08" w:rsidP="00B37F08">
            <w:r w:rsidRPr="00D43C14">
              <w:t>-  Nowopowstała lub przebudowana infrastruktury rekreacyjnej oraz liczba wspartych podmiotów działających w sferze kultury/</w:t>
            </w:r>
          </w:p>
          <w:p w14:paraId="36F24FE9" w14:textId="2C643F2C" w:rsidR="00B37F08" w:rsidRPr="0069128E" w:rsidRDefault="00B37F08" w:rsidP="00B37F08">
            <w:pPr>
              <w:rPr>
                <w:color w:val="FF0000"/>
              </w:rPr>
            </w:pPr>
            <w:r w:rsidRPr="00D43C14">
              <w:t>(Cel ogólny 2, Przedsięwzięcie IV)</w:t>
            </w:r>
            <w:r>
              <w:t xml:space="preserve"> </w:t>
            </w:r>
            <w:r w:rsidR="0069128E">
              <w:rPr>
                <w:color w:val="FF0000"/>
              </w:rPr>
              <w:t xml:space="preserve">(22/2018, </w:t>
            </w:r>
            <w:r w:rsidR="0069128E" w:rsidRPr="001D60A8">
              <w:rPr>
                <w:b/>
                <w:bCs/>
                <w:color w:val="FF0000"/>
              </w:rPr>
              <w:t>129 278,64</w:t>
            </w:r>
            <w:r w:rsidR="0069128E">
              <w:rPr>
                <w:color w:val="FF0000"/>
              </w:rPr>
              <w:t>)</w:t>
            </w:r>
          </w:p>
          <w:p w14:paraId="08F079CF" w14:textId="77777777" w:rsidR="00B37F08" w:rsidRPr="00D43C14" w:rsidRDefault="00B37F08" w:rsidP="00B37F08"/>
        </w:tc>
      </w:tr>
      <w:tr w:rsidR="00B37F08" w14:paraId="3752B825" w14:textId="77777777" w:rsidTr="006C6EC7">
        <w:trPr>
          <w:trHeight w:val="416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4EE3BBD8" w14:textId="77777777" w:rsidR="00B37F08" w:rsidRPr="00534BF3" w:rsidRDefault="00B37F08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19</w:t>
            </w:r>
          </w:p>
        </w:tc>
        <w:tc>
          <w:tcPr>
            <w:tcW w:w="567" w:type="dxa"/>
            <w:vAlign w:val="center"/>
          </w:tcPr>
          <w:p w14:paraId="11AA2750" w14:textId="77777777" w:rsidR="00B37F08" w:rsidRDefault="00B37F08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422B5C40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47B2D35F" w14:textId="1FE22828" w:rsidR="00B37F08" w:rsidRPr="00D43C14" w:rsidRDefault="00B37F08" w:rsidP="00B37F08"/>
          <w:p w14:paraId="3263BCE7" w14:textId="77777777" w:rsidR="00B37F08" w:rsidRPr="00D43C14" w:rsidRDefault="00B37F08" w:rsidP="00B37F08"/>
        </w:tc>
      </w:tr>
      <w:tr w:rsidR="00B37F08" w14:paraId="0F8C2A7F" w14:textId="77777777" w:rsidTr="006C6EC7">
        <w:trPr>
          <w:trHeight w:val="421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7B6F2F31" w14:textId="77777777" w:rsidR="00B37F08" w:rsidRPr="00534BF3" w:rsidRDefault="00B37F08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73725D23" w14:textId="77777777" w:rsidR="00B37F08" w:rsidRDefault="00B37F08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34425907" w14:textId="77777777" w:rsidR="00B37F08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18E18F7A" w14:textId="77777777" w:rsidR="00636C7F" w:rsidRDefault="00B37F08" w:rsidP="00B37F08">
            <w:r w:rsidRPr="00D43C14">
              <w:t>- Tworzenie nowego przedsiębiorstwa w sektorze turystyki/</w:t>
            </w:r>
          </w:p>
          <w:p w14:paraId="5E05DB5F" w14:textId="6EB4605C" w:rsidR="0056238E" w:rsidRDefault="00B37F08" w:rsidP="00B37F08">
            <w:r w:rsidRPr="00D43C14">
              <w:t>(Cel ogólny 1, Przedsięwzięcie I)</w:t>
            </w:r>
            <w:r w:rsidR="0069128E">
              <w:t xml:space="preserve"> </w:t>
            </w:r>
          </w:p>
          <w:p w14:paraId="056C0F1D" w14:textId="68B8A4BB" w:rsidR="00B37F08" w:rsidRPr="0069128E" w:rsidRDefault="00045C33" w:rsidP="00B37F08">
            <w:pPr>
              <w:rPr>
                <w:color w:val="FF0000"/>
              </w:rPr>
            </w:pPr>
            <w:r>
              <w:rPr>
                <w:color w:val="FF0000"/>
              </w:rPr>
              <w:t>(</w:t>
            </w:r>
            <w:r w:rsidR="0056238E">
              <w:rPr>
                <w:color w:val="FF0000"/>
              </w:rPr>
              <w:t>25/2019, 100</w:t>
            </w:r>
            <w:r w:rsidR="001D60A8">
              <w:rPr>
                <w:color w:val="FF0000"/>
              </w:rPr>
              <w:t> </w:t>
            </w:r>
            <w:r w:rsidR="0056238E">
              <w:rPr>
                <w:color w:val="FF0000"/>
              </w:rPr>
              <w:t>000</w:t>
            </w:r>
            <w:r w:rsidR="001D60A8">
              <w:rPr>
                <w:color w:val="FF0000"/>
              </w:rPr>
              <w:t>)</w:t>
            </w:r>
            <w:r w:rsidR="0056238E">
              <w:rPr>
                <w:color w:val="FF0000"/>
              </w:rPr>
              <w:t xml:space="preserve">; </w:t>
            </w:r>
            <w:r w:rsidR="001D60A8">
              <w:rPr>
                <w:color w:val="FF0000"/>
              </w:rPr>
              <w:t>(</w:t>
            </w:r>
            <w:r>
              <w:rPr>
                <w:color w:val="FF0000"/>
              </w:rPr>
              <w:t>31/201</w:t>
            </w:r>
            <w:r w:rsidR="0056238E">
              <w:rPr>
                <w:color w:val="FF0000"/>
              </w:rPr>
              <w:t>9</w:t>
            </w:r>
            <w:r>
              <w:rPr>
                <w:color w:val="FF0000"/>
              </w:rPr>
              <w:t>, 100</w:t>
            </w:r>
            <w:r w:rsidR="001D60A8">
              <w:rPr>
                <w:color w:val="FF0000"/>
              </w:rPr>
              <w:t> </w:t>
            </w:r>
            <w:r>
              <w:rPr>
                <w:color w:val="FF0000"/>
              </w:rPr>
              <w:t>000</w:t>
            </w:r>
            <w:r w:rsidR="001D60A8">
              <w:rPr>
                <w:color w:val="FF0000"/>
              </w:rPr>
              <w:t>)</w:t>
            </w:r>
            <w:r w:rsidR="0056238E">
              <w:rPr>
                <w:color w:val="FF0000"/>
              </w:rPr>
              <w:t xml:space="preserve">= </w:t>
            </w:r>
            <w:r w:rsidR="0056238E" w:rsidRPr="001D60A8">
              <w:rPr>
                <w:b/>
                <w:bCs/>
                <w:color w:val="FF0000"/>
              </w:rPr>
              <w:t>200 000</w:t>
            </w:r>
          </w:p>
          <w:p w14:paraId="7CCAD650" w14:textId="77777777" w:rsidR="0069128E" w:rsidRPr="00D43C14" w:rsidRDefault="0069128E" w:rsidP="00B37F08"/>
          <w:p w14:paraId="32EBFF45" w14:textId="77777777" w:rsidR="00636C7F" w:rsidRDefault="00B37F08" w:rsidP="00B37F08">
            <w:r w:rsidRPr="00D43C14">
              <w:t>- Tworzenie nowego przedsiębiorstwa/</w:t>
            </w:r>
          </w:p>
          <w:p w14:paraId="1D8C87B4" w14:textId="22ACCDC3" w:rsidR="00B37F08" w:rsidRDefault="00B37F08" w:rsidP="00B37F08">
            <w:pPr>
              <w:rPr>
                <w:color w:val="FF0000"/>
              </w:rPr>
            </w:pPr>
            <w:r w:rsidRPr="00D43C14">
              <w:t>(Cel ogólny 1, Przedsięwzięcie III)</w:t>
            </w:r>
            <w:r>
              <w:t xml:space="preserve"> </w:t>
            </w:r>
            <w:r w:rsidR="007109E8">
              <w:rPr>
                <w:color w:val="FF0000"/>
              </w:rPr>
              <w:t xml:space="preserve">(26/2019, </w:t>
            </w:r>
            <w:r w:rsidR="007109E8" w:rsidRPr="001D60A8">
              <w:rPr>
                <w:b/>
                <w:bCs/>
                <w:color w:val="FF0000"/>
              </w:rPr>
              <w:t>200 000</w:t>
            </w:r>
            <w:r w:rsidR="007109E8">
              <w:rPr>
                <w:color w:val="FF0000"/>
              </w:rPr>
              <w:t>)</w:t>
            </w:r>
          </w:p>
          <w:p w14:paraId="23B707A1" w14:textId="77777777" w:rsidR="007109E8" w:rsidRPr="007109E8" w:rsidRDefault="007109E8" w:rsidP="00B37F08">
            <w:pPr>
              <w:rPr>
                <w:color w:val="FF0000"/>
              </w:rPr>
            </w:pPr>
          </w:p>
          <w:p w14:paraId="3C889EFD" w14:textId="77777777" w:rsidR="00B269DC" w:rsidRDefault="00B37F08" w:rsidP="00B37F08">
            <w:r w:rsidRPr="006B7D0C">
              <w:t xml:space="preserve">- Rozwój istniejącego przedsiębiorstwa w sektorze turystyki/ </w:t>
            </w:r>
          </w:p>
          <w:p w14:paraId="6DEB9B1C" w14:textId="702B6071" w:rsidR="00DF4081" w:rsidRDefault="00B37F08" w:rsidP="00B37F08">
            <w:r w:rsidRPr="006B7D0C">
              <w:t>(Cel ogólny 1, Przedsięwzięcie I)</w:t>
            </w:r>
            <w:r>
              <w:t xml:space="preserve"> </w:t>
            </w:r>
          </w:p>
          <w:p w14:paraId="333ED8C3" w14:textId="6570699A" w:rsidR="00B37F08" w:rsidRPr="00CA65E9" w:rsidRDefault="007109E8" w:rsidP="00B37F08">
            <w:pPr>
              <w:rPr>
                <w:b/>
                <w:bCs/>
                <w:color w:val="70AD47" w:themeColor="accent6"/>
              </w:rPr>
            </w:pPr>
            <w:r>
              <w:rPr>
                <w:color w:val="FF0000"/>
              </w:rPr>
              <w:t xml:space="preserve">(27/2019, </w:t>
            </w:r>
            <w:r w:rsidRPr="00CA65E9">
              <w:rPr>
                <w:color w:val="FF0000"/>
              </w:rPr>
              <w:t>218</w:t>
            </w:r>
            <w:r w:rsidR="006A6D39" w:rsidRPr="00CA65E9">
              <w:rPr>
                <w:color w:val="FF0000"/>
              </w:rPr>
              <w:t> </w:t>
            </w:r>
            <w:r w:rsidRPr="00CA65E9">
              <w:rPr>
                <w:color w:val="FF0000"/>
              </w:rPr>
              <w:t>61</w:t>
            </w:r>
            <w:r w:rsidR="00CA65E9" w:rsidRPr="00CA65E9">
              <w:rPr>
                <w:color w:val="FF0000"/>
              </w:rPr>
              <w:t>1</w:t>
            </w:r>
            <w:r>
              <w:rPr>
                <w:color w:val="FF0000"/>
              </w:rPr>
              <w:t>)</w:t>
            </w:r>
            <w:r w:rsidR="00DF4081">
              <w:rPr>
                <w:color w:val="FF0000"/>
              </w:rPr>
              <w:t xml:space="preserve"> (32/2019,296 100)</w:t>
            </w:r>
            <w:r w:rsidR="007E01B3">
              <w:rPr>
                <w:color w:val="FF0000"/>
              </w:rPr>
              <w:t xml:space="preserve"> </w:t>
            </w:r>
            <w:r w:rsidR="00190080">
              <w:rPr>
                <w:color w:val="FF0000"/>
              </w:rPr>
              <w:t xml:space="preserve">= </w:t>
            </w:r>
            <w:r w:rsidR="00190080" w:rsidRPr="00CA65E9">
              <w:rPr>
                <w:b/>
                <w:bCs/>
                <w:color w:val="FF0000"/>
              </w:rPr>
              <w:t>514</w:t>
            </w:r>
            <w:r w:rsidR="00CA65E9" w:rsidRPr="00CA65E9">
              <w:rPr>
                <w:b/>
                <w:bCs/>
                <w:color w:val="FF0000"/>
              </w:rPr>
              <w:t> </w:t>
            </w:r>
            <w:r w:rsidR="00190080" w:rsidRPr="00CA65E9">
              <w:rPr>
                <w:b/>
                <w:bCs/>
                <w:color w:val="FF0000"/>
              </w:rPr>
              <w:t>71</w:t>
            </w:r>
            <w:r w:rsidR="00CA65E9" w:rsidRPr="00CA65E9">
              <w:rPr>
                <w:b/>
                <w:bCs/>
                <w:color w:val="FF0000"/>
              </w:rPr>
              <w:t>1,00</w:t>
            </w:r>
          </w:p>
          <w:p w14:paraId="3FEBDE09" w14:textId="58493A8B" w:rsidR="008125DA" w:rsidRDefault="008125DA" w:rsidP="00B37F08">
            <w:pPr>
              <w:rPr>
                <w:b/>
                <w:bCs/>
                <w:color w:val="FF0000"/>
              </w:rPr>
            </w:pPr>
          </w:p>
          <w:p w14:paraId="0C57D22C" w14:textId="77777777" w:rsidR="004C33D9" w:rsidRPr="001D60A8" w:rsidRDefault="004C33D9" w:rsidP="00B37F08">
            <w:pPr>
              <w:rPr>
                <w:b/>
                <w:bCs/>
                <w:color w:val="FF0000"/>
              </w:rPr>
            </w:pPr>
          </w:p>
          <w:p w14:paraId="1F3098D9" w14:textId="36EA8384" w:rsidR="00636C7F" w:rsidRDefault="00B37F08" w:rsidP="00B37F08">
            <w:pPr>
              <w:rPr>
                <w:color w:val="000000" w:themeColor="text1"/>
                <w:shd w:val="clear" w:color="auto" w:fill="FFFFFF" w:themeFill="background1"/>
              </w:rPr>
            </w:pPr>
            <w:r w:rsidRPr="00651038">
              <w:rPr>
                <w:color w:val="000000" w:themeColor="text1"/>
              </w:rPr>
              <w:lastRenderedPageBreak/>
              <w:t>- Rozwój istniejącego przedsiębiorstwa/</w:t>
            </w:r>
          </w:p>
          <w:p w14:paraId="770CEEAB" w14:textId="77777777" w:rsidR="00636C7F" w:rsidRPr="00EE4699" w:rsidRDefault="00B37F08" w:rsidP="00B37F08">
            <w:pPr>
              <w:rPr>
                <w:color w:val="000000" w:themeColor="text1"/>
              </w:rPr>
            </w:pPr>
            <w:r w:rsidRPr="001076FC">
              <w:rPr>
                <w:color w:val="000000" w:themeColor="text1"/>
                <w:shd w:val="clear" w:color="auto" w:fill="FFFFFF" w:themeFill="background1"/>
              </w:rPr>
              <w:t>(</w:t>
            </w:r>
            <w:r w:rsidRPr="00EE4699">
              <w:rPr>
                <w:color w:val="000000" w:themeColor="text1"/>
              </w:rPr>
              <w:t>Cel ogólny 1, Przedsięwzięcie III)</w:t>
            </w:r>
            <w:r w:rsidR="007109E8" w:rsidRPr="00EE4699">
              <w:rPr>
                <w:color w:val="000000" w:themeColor="text1"/>
              </w:rPr>
              <w:t xml:space="preserve"> </w:t>
            </w:r>
          </w:p>
          <w:p w14:paraId="2DFCC9AE" w14:textId="045EB162" w:rsidR="00D91DCE" w:rsidRPr="004C33D9" w:rsidRDefault="007109E8" w:rsidP="00B37F08">
            <w:pPr>
              <w:rPr>
                <w:b/>
                <w:bCs/>
                <w:strike/>
                <w:color w:val="FF0000"/>
              </w:rPr>
            </w:pPr>
            <w:r w:rsidRPr="00EE4699">
              <w:rPr>
                <w:color w:val="FF0000"/>
              </w:rPr>
              <w:t>(</w:t>
            </w:r>
            <w:r w:rsidR="00D91DCE" w:rsidRPr="00EE4699">
              <w:rPr>
                <w:color w:val="FF0000"/>
              </w:rPr>
              <w:t xml:space="preserve">28/2019, </w:t>
            </w:r>
            <w:r w:rsidR="00690496" w:rsidRPr="00EE4699">
              <w:rPr>
                <w:strike/>
                <w:color w:val="FF0000"/>
              </w:rPr>
              <w:t>914 959</w:t>
            </w:r>
            <w:r w:rsidR="006A6D39">
              <w:rPr>
                <w:color w:val="FF0000"/>
              </w:rPr>
              <w:t> </w:t>
            </w:r>
            <w:r w:rsidR="006A6D39">
              <w:rPr>
                <w:b/>
                <w:bCs/>
                <w:color w:val="538135" w:themeColor="accent6" w:themeShade="BF"/>
              </w:rPr>
              <w:t>656 506,00</w:t>
            </w:r>
            <w:r w:rsidR="00D91DCE" w:rsidRPr="00EE4699">
              <w:rPr>
                <w:color w:val="FF0000"/>
              </w:rPr>
              <w:t>)</w:t>
            </w:r>
            <w:r w:rsidR="007E01B3" w:rsidRPr="00EE4699">
              <w:rPr>
                <w:color w:val="FF0000"/>
              </w:rPr>
              <w:t xml:space="preserve"> (33/2019 </w:t>
            </w:r>
            <w:r w:rsidR="00AA327B" w:rsidRPr="00EE4699">
              <w:rPr>
                <w:color w:val="FF0000"/>
              </w:rPr>
              <w:t>186</w:t>
            </w:r>
            <w:r w:rsidR="00BF1611" w:rsidRPr="00EE4699">
              <w:rPr>
                <w:color w:val="FF0000"/>
              </w:rPr>
              <w:t xml:space="preserve"> </w:t>
            </w:r>
            <w:r w:rsidR="00AA327B" w:rsidRPr="00EE4699">
              <w:rPr>
                <w:color w:val="FF0000"/>
              </w:rPr>
              <w:t xml:space="preserve">050) = </w:t>
            </w:r>
            <w:r w:rsidR="00AA327B" w:rsidRPr="00EE4699">
              <w:rPr>
                <w:b/>
                <w:bCs/>
                <w:strike/>
                <w:color w:val="FF0000"/>
              </w:rPr>
              <w:t>1</w:t>
            </w:r>
            <w:r w:rsidR="00555377" w:rsidRPr="00EE4699">
              <w:rPr>
                <w:b/>
                <w:bCs/>
                <w:strike/>
                <w:color w:val="FF0000"/>
              </w:rPr>
              <w:t> 063</w:t>
            </w:r>
            <w:r w:rsidR="004C33D9" w:rsidRPr="00EE4699">
              <w:rPr>
                <w:b/>
                <w:bCs/>
                <w:strike/>
                <w:color w:val="FF0000"/>
              </w:rPr>
              <w:t> </w:t>
            </w:r>
            <w:r w:rsidR="00555377" w:rsidRPr="00EE4699">
              <w:rPr>
                <w:b/>
                <w:bCs/>
                <w:strike/>
                <w:color w:val="FF0000"/>
              </w:rPr>
              <w:t>009</w:t>
            </w:r>
            <w:r w:rsidR="004C33D9" w:rsidRPr="00EE4699">
              <w:rPr>
                <w:b/>
                <w:bCs/>
                <w:strike/>
                <w:color w:val="FF0000"/>
              </w:rPr>
              <w:t xml:space="preserve">  </w:t>
            </w:r>
            <w:r w:rsidR="00EE4699" w:rsidRPr="00EE4699">
              <w:rPr>
                <w:b/>
                <w:bCs/>
                <w:strike/>
                <w:color w:val="FF0000"/>
              </w:rPr>
              <w:br/>
            </w:r>
            <w:r w:rsidR="006A6D39">
              <w:rPr>
                <w:b/>
                <w:bCs/>
                <w:color w:val="538135" w:themeColor="accent6" w:themeShade="BF"/>
              </w:rPr>
              <w:t>842 556,00</w:t>
            </w:r>
          </w:p>
          <w:p w14:paraId="29C6EE65" w14:textId="77777777" w:rsidR="004C33D9" w:rsidRPr="00636C7F" w:rsidRDefault="004C33D9" w:rsidP="00B37F08">
            <w:pPr>
              <w:rPr>
                <w:color w:val="FF0000"/>
              </w:rPr>
            </w:pPr>
          </w:p>
          <w:p w14:paraId="03A49FEB" w14:textId="77777777" w:rsidR="00636C7F" w:rsidRDefault="00B37F08" w:rsidP="00B37F08">
            <w:r w:rsidRPr="00D43C14">
              <w:t>- Tworzenie inkubatorów przetwórstwa lokalnego /</w:t>
            </w:r>
          </w:p>
          <w:p w14:paraId="4C3953EE" w14:textId="68E3BBB3" w:rsidR="00E26E46" w:rsidRDefault="00B37F08" w:rsidP="00B37F08">
            <w:r w:rsidRPr="00D43C14">
              <w:t>(Cel ogólny 1, Przedsięwzięcie II)</w:t>
            </w:r>
            <w:r w:rsidR="00D91DCE">
              <w:t xml:space="preserve"> </w:t>
            </w:r>
          </w:p>
          <w:p w14:paraId="7F33662D" w14:textId="782FDAA6" w:rsidR="00B37F08" w:rsidRPr="001D60A8" w:rsidRDefault="00D91DCE" w:rsidP="00B37F08">
            <w:pPr>
              <w:rPr>
                <w:b/>
                <w:bCs/>
                <w:color w:val="FF0000"/>
              </w:rPr>
            </w:pPr>
            <w:r>
              <w:rPr>
                <w:color w:val="FF0000"/>
              </w:rPr>
              <w:t>(29/2019, 500</w:t>
            </w:r>
            <w:r w:rsidR="001D60A8">
              <w:rPr>
                <w:color w:val="FF0000"/>
              </w:rPr>
              <w:t> </w:t>
            </w:r>
            <w:r>
              <w:rPr>
                <w:color w:val="FF0000"/>
              </w:rPr>
              <w:t>000</w:t>
            </w:r>
            <w:r w:rsidR="001D60A8">
              <w:rPr>
                <w:color w:val="FF0000"/>
              </w:rPr>
              <w:t>)</w:t>
            </w:r>
            <w:r>
              <w:rPr>
                <w:color w:val="FF0000"/>
              </w:rPr>
              <w:t>;</w:t>
            </w:r>
            <w:r w:rsidR="00E26E46">
              <w:rPr>
                <w:color w:val="FF0000"/>
              </w:rPr>
              <w:t xml:space="preserve"> </w:t>
            </w:r>
            <w:r w:rsidR="001D60A8">
              <w:rPr>
                <w:color w:val="FF0000"/>
              </w:rPr>
              <w:t>(</w:t>
            </w:r>
            <w:r>
              <w:rPr>
                <w:color w:val="FF0000"/>
              </w:rPr>
              <w:t>34/2019, 500</w:t>
            </w:r>
            <w:r w:rsidR="001D60A8">
              <w:rPr>
                <w:color w:val="FF0000"/>
              </w:rPr>
              <w:t> </w:t>
            </w:r>
            <w:r>
              <w:rPr>
                <w:color w:val="FF0000"/>
              </w:rPr>
              <w:t>000</w:t>
            </w:r>
            <w:r w:rsidR="001D60A8">
              <w:rPr>
                <w:color w:val="FF0000"/>
              </w:rPr>
              <w:t>)</w:t>
            </w:r>
            <w:r>
              <w:rPr>
                <w:color w:val="FF0000"/>
              </w:rPr>
              <w:t xml:space="preserve"> </w:t>
            </w:r>
            <w:r w:rsidR="00E26E46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 xml:space="preserve">= </w:t>
            </w:r>
            <w:r w:rsidRPr="001D60A8">
              <w:rPr>
                <w:b/>
                <w:bCs/>
                <w:color w:val="FF0000"/>
              </w:rPr>
              <w:t>1 000 000</w:t>
            </w:r>
          </w:p>
          <w:p w14:paraId="31EB61FE" w14:textId="77777777" w:rsidR="00DF4081" w:rsidRPr="00D43C14" w:rsidRDefault="00DF4081" w:rsidP="00B37F08"/>
          <w:p w14:paraId="698B10CF" w14:textId="77777777" w:rsidR="00636C7F" w:rsidRDefault="00B37F08" w:rsidP="00B37F08">
            <w:r w:rsidRPr="00D43C14">
              <w:t>- Rozwój nowych lub zmodernizowanych obiektów infrastruktury turystycznej/</w:t>
            </w:r>
          </w:p>
          <w:p w14:paraId="71E3CBF3" w14:textId="234FE6B5" w:rsidR="00B37F08" w:rsidRPr="004C33D9" w:rsidRDefault="00B37F08" w:rsidP="00B37F08">
            <w:pPr>
              <w:rPr>
                <w:color w:val="538135" w:themeColor="accent6" w:themeShade="BF"/>
              </w:rPr>
            </w:pPr>
            <w:r w:rsidRPr="00D43C14">
              <w:t>(Cel ogólny 1, Przedsięwzięcie I)</w:t>
            </w:r>
            <w:r w:rsidR="00D30F57">
              <w:t xml:space="preserve"> </w:t>
            </w:r>
            <w:r w:rsidR="00DF4081">
              <w:rPr>
                <w:color w:val="FF0000"/>
              </w:rPr>
              <w:t>(</w:t>
            </w:r>
            <w:r w:rsidR="00A643FD">
              <w:rPr>
                <w:color w:val="FF0000"/>
              </w:rPr>
              <w:t>30/201</w:t>
            </w:r>
            <w:r w:rsidR="00BF1611">
              <w:rPr>
                <w:color w:val="FF0000"/>
              </w:rPr>
              <w:t>9</w:t>
            </w:r>
            <w:r w:rsidR="00A643FD">
              <w:rPr>
                <w:color w:val="FF0000"/>
              </w:rPr>
              <w:t>,</w:t>
            </w:r>
            <w:r w:rsidR="007E01B3">
              <w:rPr>
                <w:color w:val="FF0000"/>
              </w:rPr>
              <w:t xml:space="preserve"> </w:t>
            </w:r>
            <w:r w:rsidR="003235D0" w:rsidRPr="004C33D9">
              <w:rPr>
                <w:b/>
                <w:bCs/>
                <w:strike/>
                <w:color w:val="FF0000"/>
              </w:rPr>
              <w:t>298 090,52</w:t>
            </w:r>
            <w:r w:rsidR="003235D0" w:rsidRPr="004C33D9">
              <w:rPr>
                <w:strike/>
                <w:color w:val="FF0000"/>
              </w:rPr>
              <w:t>)</w:t>
            </w:r>
            <w:r w:rsidR="004C33D9">
              <w:rPr>
                <w:strike/>
                <w:color w:val="FF0000"/>
              </w:rPr>
              <w:t xml:space="preserve"> </w:t>
            </w:r>
            <w:r w:rsidR="006A6D39">
              <w:rPr>
                <w:b/>
                <w:bCs/>
                <w:color w:val="538135" w:themeColor="accent6" w:themeShade="BF"/>
              </w:rPr>
              <w:t>189 674,68</w:t>
            </w:r>
          </w:p>
          <w:p w14:paraId="077CF5F7" w14:textId="77777777" w:rsidR="00D91DCE" w:rsidRPr="00D43C14" w:rsidRDefault="00D91DCE" w:rsidP="00B37F08"/>
          <w:p w14:paraId="04B01D36" w14:textId="77777777" w:rsidR="001D60A8" w:rsidRDefault="00B37F08" w:rsidP="00B37F08">
            <w:r w:rsidRPr="00D43C14">
              <w:t xml:space="preserve">- Nowopowstała lub przebudowana infrastruktury rekreacyjnej oraz liczba wspartych podmiotów działających w sferze kultury/ </w:t>
            </w:r>
          </w:p>
          <w:p w14:paraId="4B141001" w14:textId="604515DC" w:rsidR="00B37F08" w:rsidRPr="00873335" w:rsidRDefault="00B37F08" w:rsidP="00B37F08">
            <w:pPr>
              <w:rPr>
                <w:color w:val="FF0000"/>
              </w:rPr>
            </w:pPr>
            <w:r w:rsidRPr="00D43C14">
              <w:t>(Cel ogólny 2, Przedsięwzięcie IV)</w:t>
            </w:r>
            <w:r w:rsidR="00873335">
              <w:rPr>
                <w:color w:val="FF0000"/>
              </w:rPr>
              <w:t xml:space="preserve"> (</w:t>
            </w:r>
            <w:r w:rsidR="001D60A8">
              <w:rPr>
                <w:color w:val="FF0000"/>
              </w:rPr>
              <w:t xml:space="preserve">24/2019, </w:t>
            </w:r>
            <w:r w:rsidR="00625E56" w:rsidRPr="001D60A8">
              <w:rPr>
                <w:b/>
                <w:bCs/>
                <w:color w:val="FF0000"/>
              </w:rPr>
              <w:t>430 820,37</w:t>
            </w:r>
            <w:r w:rsidR="00625E56">
              <w:rPr>
                <w:color w:val="FF0000"/>
              </w:rPr>
              <w:t>)</w:t>
            </w:r>
          </w:p>
          <w:p w14:paraId="5BB6D166" w14:textId="77777777" w:rsidR="00B37F08" w:rsidRPr="00D43C14" w:rsidRDefault="00B37F08" w:rsidP="00B37F08"/>
        </w:tc>
      </w:tr>
      <w:tr w:rsidR="00B37F08" w14:paraId="739805D1" w14:textId="77777777" w:rsidTr="006C6EC7">
        <w:trPr>
          <w:trHeight w:val="413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0F4707F5" w14:textId="77777777" w:rsidR="00B37F08" w:rsidRPr="00534BF3" w:rsidRDefault="00B37F08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lastRenderedPageBreak/>
              <w:t>202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308EFDC" w14:textId="77777777" w:rsidR="00B37F08" w:rsidRPr="00D43C14" w:rsidRDefault="00B37F08" w:rsidP="00B37F08">
            <w:pPr>
              <w:jc w:val="center"/>
            </w:pPr>
            <w:r w:rsidRPr="00D43C14">
              <w:t>I</w:t>
            </w:r>
          </w:p>
        </w:tc>
        <w:tc>
          <w:tcPr>
            <w:tcW w:w="880" w:type="dxa"/>
            <w:tcBorders>
              <w:bottom w:val="single" w:sz="4" w:space="0" w:color="auto"/>
            </w:tcBorders>
            <w:vAlign w:val="center"/>
          </w:tcPr>
          <w:p w14:paraId="1C6303AE" w14:textId="77777777" w:rsidR="00B37F08" w:rsidRPr="00D43C14" w:rsidRDefault="00B37F08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2F525674" w14:textId="56A50B2C" w:rsidR="00950B6A" w:rsidRDefault="00B37F08" w:rsidP="00B37F08">
            <w:r w:rsidRPr="000D2955">
              <w:t xml:space="preserve">- </w:t>
            </w:r>
            <w:r>
              <w:rPr>
                <w:rFonts w:eastAsia="Calibri"/>
                <w:color w:val="0070C0"/>
              </w:rPr>
              <w:t xml:space="preserve"> </w:t>
            </w:r>
            <w:r w:rsidRPr="00760FD9">
              <w:rPr>
                <w:rFonts w:eastAsia="Calibri"/>
                <w:color w:val="000000" w:themeColor="text1"/>
              </w:rPr>
              <w:t>Działania promocyjne i edukacyjne prezentujące walory przyrodnicze i kulturowe obszaru</w:t>
            </w:r>
            <w:r w:rsidRPr="00D43C14">
              <w:t xml:space="preserve"> / operacja własna/</w:t>
            </w:r>
          </w:p>
          <w:p w14:paraId="0C7EB373" w14:textId="6CCD9CC2" w:rsidR="00873335" w:rsidRPr="00636C7F" w:rsidRDefault="007A2219" w:rsidP="00B37F08">
            <w:r>
              <w:t xml:space="preserve">(Cel ogólny </w:t>
            </w:r>
            <w:r w:rsidR="00423079">
              <w:t>2, Przedsięwzięcie V)</w:t>
            </w:r>
            <w:r w:rsidR="00636C7F">
              <w:t xml:space="preserve"> </w:t>
            </w:r>
            <w:r w:rsidR="001B6A90">
              <w:rPr>
                <w:color w:val="FF0000"/>
              </w:rPr>
              <w:t>(6/2020/OW</w:t>
            </w:r>
            <w:r w:rsidR="000B27A0">
              <w:rPr>
                <w:color w:val="FF0000"/>
              </w:rPr>
              <w:t xml:space="preserve">, </w:t>
            </w:r>
            <w:r w:rsidR="000B27A0" w:rsidRPr="000B27A0">
              <w:rPr>
                <w:b/>
                <w:bCs/>
                <w:color w:val="FF0000"/>
              </w:rPr>
              <w:t>50</w:t>
            </w:r>
            <w:r w:rsidR="00AC209D">
              <w:rPr>
                <w:b/>
                <w:bCs/>
                <w:color w:val="FF0000"/>
              </w:rPr>
              <w:t> </w:t>
            </w:r>
            <w:r w:rsidR="000B27A0" w:rsidRPr="000B27A0">
              <w:rPr>
                <w:b/>
                <w:bCs/>
                <w:color w:val="FF0000"/>
              </w:rPr>
              <w:t>000</w:t>
            </w:r>
            <w:r w:rsidR="001B6A90">
              <w:rPr>
                <w:color w:val="FF0000"/>
              </w:rPr>
              <w:t>)</w:t>
            </w:r>
          </w:p>
          <w:p w14:paraId="70294F85" w14:textId="77777777" w:rsidR="00AC209D" w:rsidRPr="001B6A90" w:rsidRDefault="00AC209D" w:rsidP="00B37F08">
            <w:pPr>
              <w:rPr>
                <w:color w:val="FF0000"/>
              </w:rPr>
            </w:pPr>
          </w:p>
          <w:p w14:paraId="443D13A6" w14:textId="5C652D85" w:rsidR="00B37F08" w:rsidRPr="00636C7F" w:rsidRDefault="00B37F08" w:rsidP="00B37F08">
            <w:r w:rsidRPr="00D43C14">
              <w:t>- „Dziedzictwa przyrodnicze i kulturowe „Wrzosowej Krainy”/ projekt grantowy/(Cel ogólny 2, Przedsięwzięcie V)</w:t>
            </w:r>
            <w:r w:rsidR="001B6A90">
              <w:t xml:space="preserve"> </w:t>
            </w:r>
            <w:r w:rsidR="001B6A90">
              <w:rPr>
                <w:color w:val="FF0000"/>
              </w:rPr>
              <w:t xml:space="preserve">(2/2020/G, </w:t>
            </w:r>
            <w:r w:rsidR="001B6A90" w:rsidRPr="000B27A0">
              <w:rPr>
                <w:b/>
                <w:bCs/>
                <w:color w:val="FF0000"/>
              </w:rPr>
              <w:t>200 000</w:t>
            </w:r>
            <w:r w:rsidR="001B6A90">
              <w:rPr>
                <w:color w:val="FF0000"/>
              </w:rPr>
              <w:t>)</w:t>
            </w:r>
          </w:p>
          <w:p w14:paraId="72F66906" w14:textId="77777777" w:rsidR="00873335" w:rsidRPr="00D43C14" w:rsidRDefault="00873335" w:rsidP="00B37F08"/>
          <w:p w14:paraId="1EA5BCA4" w14:textId="61EC1B4D" w:rsidR="0045697A" w:rsidRPr="0057363D" w:rsidRDefault="00B37F08" w:rsidP="00B37F08">
            <w:pPr>
              <w:rPr>
                <w:color w:val="70AD47" w:themeColor="accent6"/>
              </w:rPr>
            </w:pPr>
            <w:r w:rsidRPr="0057363D">
              <w:t>- Rozwój nowych lub zmodernizowanych obiektów infrastruktury turystycznej/(Cel ogólny 1, Przedsięwzięcie I)</w:t>
            </w:r>
            <w:r w:rsidR="0045697A" w:rsidRPr="0057363D">
              <w:t xml:space="preserve"> </w:t>
            </w:r>
            <w:r w:rsidR="0045697A" w:rsidRPr="0057363D">
              <w:rPr>
                <w:color w:val="FF0000"/>
              </w:rPr>
              <w:t xml:space="preserve">(36/2020, </w:t>
            </w:r>
            <w:r w:rsidR="0045697A" w:rsidRPr="00D830C1">
              <w:rPr>
                <w:b/>
                <w:bCs/>
                <w:strike/>
                <w:color w:val="FF0000"/>
              </w:rPr>
              <w:t>102 106,94</w:t>
            </w:r>
            <w:r w:rsidR="0045697A" w:rsidRPr="0057363D">
              <w:rPr>
                <w:color w:val="FF0000"/>
              </w:rPr>
              <w:t>)</w:t>
            </w:r>
            <w:r w:rsidR="00D830C1" w:rsidRPr="00D830C1">
              <w:rPr>
                <w:b/>
                <w:bCs/>
                <w:color w:val="70AD47" w:themeColor="accent6"/>
              </w:rPr>
              <w:t>101 857,46</w:t>
            </w:r>
            <w:r w:rsidR="005B62EF" w:rsidRPr="0057363D">
              <w:rPr>
                <w:color w:val="70AD47" w:themeColor="accent6"/>
              </w:rPr>
              <w:t xml:space="preserve"> </w:t>
            </w:r>
          </w:p>
          <w:p w14:paraId="4C9BF714" w14:textId="77777777" w:rsidR="00C72441" w:rsidRPr="0057363D" w:rsidRDefault="00C72441" w:rsidP="00B37F08">
            <w:pPr>
              <w:rPr>
                <w:color w:val="70AD47" w:themeColor="accent6"/>
              </w:rPr>
            </w:pPr>
          </w:p>
          <w:p w14:paraId="65636FF4" w14:textId="77777777" w:rsidR="00636C7F" w:rsidRPr="0057363D" w:rsidRDefault="00AD7B8B" w:rsidP="00B37F08">
            <w:r w:rsidRPr="0057363D">
              <w:t>- Nowopowstała lub przebudowana in</w:t>
            </w:r>
            <w:r w:rsidR="00410EBC" w:rsidRPr="0057363D">
              <w:t>frastruktury rekreacyjnej  oraz liczba wspartych podmiotów działających w sferze kultury</w:t>
            </w:r>
            <w:r w:rsidR="007F02E9" w:rsidRPr="0057363D">
              <w:t>/</w:t>
            </w:r>
          </w:p>
          <w:p w14:paraId="05F8EAB2" w14:textId="2EE96747" w:rsidR="00AD7B8B" w:rsidRPr="004C33D9" w:rsidRDefault="00410EBC" w:rsidP="00B37F08">
            <w:r w:rsidRPr="0057363D">
              <w:t>(Cel ogólny 2, Przedsięwzięcie IV)</w:t>
            </w:r>
            <w:r w:rsidR="0045697A" w:rsidRPr="0057363D">
              <w:t xml:space="preserve"> </w:t>
            </w:r>
            <w:r w:rsidR="0045697A" w:rsidRPr="0057363D">
              <w:rPr>
                <w:color w:val="FF0000"/>
              </w:rPr>
              <w:t xml:space="preserve">(37/2020, </w:t>
            </w:r>
            <w:r w:rsidR="0045697A" w:rsidRPr="0057363D">
              <w:rPr>
                <w:b/>
                <w:bCs/>
                <w:strike/>
                <w:color w:val="FF0000"/>
              </w:rPr>
              <w:t>410 392,90</w:t>
            </w:r>
            <w:r w:rsidR="0045697A" w:rsidRPr="0057363D">
              <w:rPr>
                <w:strike/>
                <w:color w:val="FF0000"/>
              </w:rPr>
              <w:t>)</w:t>
            </w:r>
            <w:r w:rsidR="004C33D9" w:rsidRPr="0057363D">
              <w:rPr>
                <w:strike/>
                <w:color w:val="FF0000"/>
              </w:rPr>
              <w:t xml:space="preserve"> </w:t>
            </w:r>
            <w:r w:rsidR="004C33D9" w:rsidRPr="0057363D">
              <w:rPr>
                <w:b/>
                <w:bCs/>
                <w:color w:val="538135" w:themeColor="accent6" w:themeShade="BF"/>
              </w:rPr>
              <w:t>410</w:t>
            </w:r>
            <w:r w:rsidR="00D9273D" w:rsidRPr="0057363D">
              <w:rPr>
                <w:b/>
                <w:bCs/>
                <w:color w:val="538135" w:themeColor="accent6" w:themeShade="BF"/>
              </w:rPr>
              <w:t> </w:t>
            </w:r>
            <w:r w:rsidR="004C33D9" w:rsidRPr="0057363D">
              <w:rPr>
                <w:b/>
                <w:bCs/>
                <w:color w:val="538135" w:themeColor="accent6" w:themeShade="BF"/>
              </w:rPr>
              <w:t>3</w:t>
            </w:r>
            <w:r w:rsidR="00D9273D" w:rsidRPr="0057363D">
              <w:rPr>
                <w:b/>
                <w:bCs/>
                <w:color w:val="538135" w:themeColor="accent6" w:themeShade="BF"/>
              </w:rPr>
              <w:t>70</w:t>
            </w:r>
            <w:r w:rsidR="00D9273D">
              <w:rPr>
                <w:b/>
                <w:bCs/>
                <w:color w:val="538135" w:themeColor="accent6" w:themeShade="BF"/>
              </w:rPr>
              <w:t>,89</w:t>
            </w:r>
          </w:p>
          <w:p w14:paraId="625E9933" w14:textId="77777777" w:rsidR="006559C1" w:rsidRPr="0045697A" w:rsidRDefault="006559C1" w:rsidP="00B37F08">
            <w:pPr>
              <w:rPr>
                <w:color w:val="FF0000"/>
              </w:rPr>
            </w:pPr>
          </w:p>
          <w:p w14:paraId="6C1EC5D2" w14:textId="77777777" w:rsidR="00B37F08" w:rsidRPr="00D43C14" w:rsidRDefault="00B37F08" w:rsidP="00B37F08"/>
        </w:tc>
      </w:tr>
      <w:tr w:rsidR="00DA131C" w14:paraId="1A1B91C8" w14:textId="77777777" w:rsidTr="00DA131C">
        <w:trPr>
          <w:trHeight w:val="406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2A241EEF" w14:textId="77777777" w:rsidR="00DA131C" w:rsidRPr="00534BF3" w:rsidRDefault="00DA131C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785EE90B" w14:textId="5528DEC2" w:rsidR="00940E7B" w:rsidRDefault="00DA131C" w:rsidP="00940E7B">
            <w:pPr>
              <w:jc w:val="center"/>
            </w:pPr>
            <w:r>
              <w:t>II</w:t>
            </w:r>
          </w:p>
        </w:tc>
        <w:tc>
          <w:tcPr>
            <w:tcW w:w="880" w:type="dxa"/>
            <w:tcBorders>
              <w:right w:val="single" w:sz="4" w:space="0" w:color="auto"/>
            </w:tcBorders>
            <w:vAlign w:val="center"/>
          </w:tcPr>
          <w:p w14:paraId="46C381FA" w14:textId="102BB8D8" w:rsidR="00DA131C" w:rsidRDefault="00DA131C" w:rsidP="006C6EC7"/>
        </w:tc>
        <w:tc>
          <w:tcPr>
            <w:tcW w:w="6491" w:type="dxa"/>
            <w:tcBorders>
              <w:left w:val="single" w:sz="4" w:space="0" w:color="auto"/>
            </w:tcBorders>
            <w:vAlign w:val="center"/>
          </w:tcPr>
          <w:p w14:paraId="1E49E036" w14:textId="77777777" w:rsidR="00636C7F" w:rsidRDefault="00DA131C" w:rsidP="006C6EC7">
            <w:pPr>
              <w:rPr>
                <w:b/>
                <w:bCs/>
                <w:color w:val="FF0000"/>
              </w:rPr>
            </w:pPr>
            <w:r>
              <w:t xml:space="preserve">- </w:t>
            </w:r>
            <w:r w:rsidRPr="006B7D0C">
              <w:t>Rozwój istniejącego przedsiębiorstwa</w:t>
            </w:r>
            <w:r w:rsidRPr="007E272F">
              <w:rPr>
                <w:b/>
                <w:bCs/>
                <w:color w:val="000000" w:themeColor="text1"/>
              </w:rPr>
              <w:t>/</w:t>
            </w:r>
            <w:r>
              <w:rPr>
                <w:b/>
                <w:bCs/>
                <w:color w:val="FF0000"/>
              </w:rPr>
              <w:t xml:space="preserve"> </w:t>
            </w:r>
          </w:p>
          <w:p w14:paraId="0B72969C" w14:textId="721E7C00" w:rsidR="00950B6A" w:rsidRPr="00950B6A" w:rsidRDefault="00DA131C" w:rsidP="006C6EC7">
            <w:pPr>
              <w:rPr>
                <w:b/>
                <w:bCs/>
                <w:color w:val="FF0000"/>
              </w:rPr>
            </w:pPr>
            <w:r w:rsidRPr="006B7D0C">
              <w:t>(Cel ogólny 1, Przedsięwzięcie III)</w:t>
            </w:r>
            <w:r>
              <w:t xml:space="preserve"> </w:t>
            </w:r>
            <w:r w:rsidR="00950B6A" w:rsidRPr="00A52C85">
              <w:rPr>
                <w:b/>
                <w:bCs/>
                <w:strike/>
                <w:color w:val="FF0000"/>
              </w:rPr>
              <w:t>118 520,54</w:t>
            </w:r>
            <w:r w:rsidR="00A52C85">
              <w:rPr>
                <w:b/>
                <w:bCs/>
                <w:strike/>
                <w:color w:val="FF0000"/>
              </w:rPr>
              <w:t xml:space="preserve"> </w:t>
            </w:r>
            <w:r w:rsidR="001C5AF5">
              <w:rPr>
                <w:b/>
                <w:bCs/>
                <w:color w:val="70AD47" w:themeColor="accent6"/>
              </w:rPr>
              <w:t>455 249,90</w:t>
            </w:r>
          </w:p>
          <w:p w14:paraId="0FD9847D" w14:textId="77777777" w:rsidR="00950B6A" w:rsidRPr="00950B6A" w:rsidRDefault="00950B6A" w:rsidP="006C6EC7">
            <w:pPr>
              <w:rPr>
                <w:b/>
                <w:bCs/>
                <w:color w:val="FF0000"/>
              </w:rPr>
            </w:pPr>
          </w:p>
          <w:p w14:paraId="657D895A" w14:textId="0AF3E781" w:rsidR="00950B6A" w:rsidRDefault="00950B6A" w:rsidP="00950B6A">
            <w:r>
              <w:t xml:space="preserve">- </w:t>
            </w:r>
            <w:r w:rsidRPr="00D43C14">
              <w:t>Rozwój nowych lub zmodernizowanych obiektów infrastruktury turystycznej/(Cel ogólny 1, Przedsięwzięcie I)</w:t>
            </w:r>
            <w:r>
              <w:t xml:space="preserve"> </w:t>
            </w:r>
            <w:r w:rsidRPr="00D830C1">
              <w:rPr>
                <w:b/>
                <w:bCs/>
                <w:strike/>
                <w:color w:val="FF0000"/>
              </w:rPr>
              <w:t>25 543,81</w:t>
            </w:r>
          </w:p>
          <w:p w14:paraId="23E52094" w14:textId="109C40CC" w:rsidR="00DA131C" w:rsidRPr="00D830C1" w:rsidRDefault="00D830C1" w:rsidP="006C6EC7">
            <w:pPr>
              <w:rPr>
                <w:b/>
                <w:bCs/>
                <w:color w:val="70AD47" w:themeColor="accent6"/>
              </w:rPr>
            </w:pPr>
            <w:r w:rsidRPr="00D830C1">
              <w:rPr>
                <w:b/>
                <w:bCs/>
                <w:color w:val="70AD47" w:themeColor="accent6"/>
              </w:rPr>
              <w:t>25 793,29</w:t>
            </w:r>
          </w:p>
          <w:p w14:paraId="7114A810" w14:textId="77777777" w:rsidR="00940E7B" w:rsidRPr="00DD6D15" w:rsidRDefault="00940E7B" w:rsidP="006C6EC7">
            <w:pPr>
              <w:rPr>
                <w:color w:val="FF0000"/>
              </w:rPr>
            </w:pPr>
          </w:p>
          <w:p w14:paraId="555E34C7" w14:textId="77777777" w:rsidR="00DA131C" w:rsidRDefault="00DA131C" w:rsidP="00B37F08"/>
        </w:tc>
      </w:tr>
      <w:tr w:rsidR="00DA131C" w14:paraId="5EE52A92" w14:textId="77777777" w:rsidTr="00DA131C">
        <w:trPr>
          <w:trHeight w:val="412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2EB4772E" w14:textId="77777777" w:rsidR="00DA131C" w:rsidRPr="00534BF3" w:rsidRDefault="00DA131C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21</w:t>
            </w:r>
          </w:p>
        </w:tc>
        <w:tc>
          <w:tcPr>
            <w:tcW w:w="567" w:type="dxa"/>
            <w:vAlign w:val="center"/>
          </w:tcPr>
          <w:p w14:paraId="75881CC0" w14:textId="77777777" w:rsidR="00DA131C" w:rsidRDefault="00DA131C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5C4CEB2A" w14:textId="2300ECC6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0DE680BA" w14:textId="77777777" w:rsidR="00DA131C" w:rsidRDefault="00DA131C" w:rsidP="00B37F08"/>
        </w:tc>
      </w:tr>
      <w:tr w:rsidR="00DA131C" w14:paraId="6CCAD95B" w14:textId="77777777" w:rsidTr="00DA131C">
        <w:trPr>
          <w:trHeight w:val="408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189F1C6D" w14:textId="77777777" w:rsidR="00DA131C" w:rsidRPr="00534BF3" w:rsidRDefault="00DA131C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3F50B49E" w14:textId="77777777" w:rsidR="00DA131C" w:rsidRDefault="00DA131C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2B123EF7" w14:textId="43D0E0E6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76065A80" w14:textId="77777777" w:rsidR="00DA131C" w:rsidRDefault="00DA131C" w:rsidP="00B37F08"/>
        </w:tc>
      </w:tr>
      <w:tr w:rsidR="00DA131C" w14:paraId="4ADE7595" w14:textId="77777777" w:rsidTr="00DA131C">
        <w:trPr>
          <w:trHeight w:val="423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3D0177D0" w14:textId="77777777" w:rsidR="00DA131C" w:rsidRPr="00534BF3" w:rsidRDefault="00DA131C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22</w:t>
            </w:r>
          </w:p>
        </w:tc>
        <w:tc>
          <w:tcPr>
            <w:tcW w:w="567" w:type="dxa"/>
            <w:vAlign w:val="center"/>
          </w:tcPr>
          <w:p w14:paraId="2B121BA5" w14:textId="77777777" w:rsidR="00DA131C" w:rsidRDefault="00DA131C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7C5E34DC" w14:textId="1E2C785C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451ED502" w14:textId="77777777" w:rsidR="00DA131C" w:rsidRDefault="00DA131C" w:rsidP="00B37F08"/>
        </w:tc>
      </w:tr>
      <w:tr w:rsidR="00DA131C" w14:paraId="64626A84" w14:textId="77777777" w:rsidTr="00DA131C">
        <w:trPr>
          <w:trHeight w:val="430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5351B663" w14:textId="77777777" w:rsidR="00DA131C" w:rsidRPr="00534BF3" w:rsidRDefault="00DA131C" w:rsidP="00B37F08">
            <w:pPr>
              <w:jc w:val="center"/>
              <w:rPr>
                <w:b/>
              </w:rPr>
            </w:pPr>
          </w:p>
        </w:tc>
        <w:tc>
          <w:tcPr>
            <w:tcW w:w="567" w:type="dxa"/>
            <w:vAlign w:val="center"/>
          </w:tcPr>
          <w:p w14:paraId="7DAD908C" w14:textId="77777777" w:rsidR="00DA131C" w:rsidRDefault="00DA131C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00CEC4F7" w14:textId="0100258F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1766F8C5" w14:textId="55C32D08" w:rsidR="00DA131C" w:rsidRDefault="00DA131C" w:rsidP="00B37F08"/>
        </w:tc>
      </w:tr>
      <w:tr w:rsidR="00DA131C" w14:paraId="22D0D151" w14:textId="77777777" w:rsidTr="00DA131C">
        <w:trPr>
          <w:trHeight w:val="408"/>
        </w:trPr>
        <w:tc>
          <w:tcPr>
            <w:tcW w:w="1242" w:type="dxa"/>
            <w:vMerge w:val="restart"/>
            <w:shd w:val="clear" w:color="auto" w:fill="E7E6E6" w:themeFill="background2"/>
            <w:vAlign w:val="center"/>
          </w:tcPr>
          <w:p w14:paraId="2E9D4433" w14:textId="77777777" w:rsidR="00DA131C" w:rsidRPr="00534BF3" w:rsidRDefault="00DA131C" w:rsidP="00B37F08">
            <w:pPr>
              <w:jc w:val="center"/>
              <w:rPr>
                <w:b/>
              </w:rPr>
            </w:pPr>
            <w:r w:rsidRPr="00534BF3">
              <w:rPr>
                <w:b/>
              </w:rPr>
              <w:t>2023</w:t>
            </w:r>
          </w:p>
        </w:tc>
        <w:tc>
          <w:tcPr>
            <w:tcW w:w="567" w:type="dxa"/>
            <w:vAlign w:val="center"/>
          </w:tcPr>
          <w:p w14:paraId="65BB8739" w14:textId="77777777" w:rsidR="00DA131C" w:rsidRDefault="00DA131C" w:rsidP="00B37F08">
            <w:pPr>
              <w:jc w:val="center"/>
            </w:pPr>
            <w:r>
              <w:t>I</w:t>
            </w:r>
          </w:p>
        </w:tc>
        <w:tc>
          <w:tcPr>
            <w:tcW w:w="880" w:type="dxa"/>
            <w:vAlign w:val="center"/>
          </w:tcPr>
          <w:p w14:paraId="624E2C72" w14:textId="4EE296AF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6C0BFC09" w14:textId="77777777" w:rsidR="00DA131C" w:rsidRDefault="00DA131C" w:rsidP="00B37F08"/>
        </w:tc>
      </w:tr>
      <w:tr w:rsidR="00DA131C" w14:paraId="6C69A7A0" w14:textId="77777777" w:rsidTr="00DA131C">
        <w:trPr>
          <w:trHeight w:val="414"/>
        </w:trPr>
        <w:tc>
          <w:tcPr>
            <w:tcW w:w="1242" w:type="dxa"/>
            <w:vMerge/>
            <w:shd w:val="clear" w:color="auto" w:fill="E7E6E6" w:themeFill="background2"/>
            <w:vAlign w:val="center"/>
          </w:tcPr>
          <w:p w14:paraId="3FFAE791" w14:textId="77777777" w:rsidR="00DA131C" w:rsidRDefault="00DA131C" w:rsidP="00B37F08"/>
        </w:tc>
        <w:tc>
          <w:tcPr>
            <w:tcW w:w="567" w:type="dxa"/>
            <w:vAlign w:val="center"/>
          </w:tcPr>
          <w:p w14:paraId="2259268A" w14:textId="77777777" w:rsidR="00DA131C" w:rsidRDefault="00DA131C" w:rsidP="00B37F08">
            <w:pPr>
              <w:jc w:val="center"/>
            </w:pPr>
            <w:r>
              <w:t>II</w:t>
            </w:r>
          </w:p>
        </w:tc>
        <w:tc>
          <w:tcPr>
            <w:tcW w:w="880" w:type="dxa"/>
            <w:vAlign w:val="center"/>
          </w:tcPr>
          <w:p w14:paraId="17928909" w14:textId="1483E0F0" w:rsidR="00DA131C" w:rsidRDefault="00DA131C" w:rsidP="00B37F08">
            <w:pPr>
              <w:jc w:val="center"/>
            </w:pPr>
          </w:p>
        </w:tc>
        <w:tc>
          <w:tcPr>
            <w:tcW w:w="6491" w:type="dxa"/>
            <w:vAlign w:val="center"/>
          </w:tcPr>
          <w:p w14:paraId="6B9FCC33" w14:textId="77777777" w:rsidR="00DA131C" w:rsidRDefault="00DA131C" w:rsidP="00B37F08"/>
        </w:tc>
      </w:tr>
    </w:tbl>
    <w:p w14:paraId="2C50A2EE" w14:textId="77777777" w:rsidR="00F74B34" w:rsidRPr="009932E8" w:rsidRDefault="00F74B34" w:rsidP="00F74B34"/>
    <w:p w14:paraId="4F84F458" w14:textId="19AB89B7" w:rsidR="00AC209D" w:rsidRDefault="007E0663">
      <w:r>
        <w:t xml:space="preserve">SUMA: </w:t>
      </w:r>
      <w:r w:rsidR="007418F1">
        <w:t>12</w:t>
      </w:r>
      <w:r>
        <w:t> </w:t>
      </w:r>
      <w:r w:rsidR="007418F1">
        <w:t>2</w:t>
      </w:r>
      <w:r>
        <w:t>00 000 PLN</w:t>
      </w:r>
    </w:p>
    <w:p w14:paraId="1E284547" w14:textId="4BE3EA27" w:rsidR="004D4896" w:rsidRDefault="004D4896" w:rsidP="004D4896">
      <w:pPr>
        <w:rPr>
          <w:b/>
          <w:bCs/>
          <w:color w:val="538135" w:themeColor="accent6" w:themeShade="BF"/>
        </w:rPr>
      </w:pPr>
    </w:p>
    <w:p w14:paraId="019AA89F" w14:textId="579D6536" w:rsidR="00EE4699" w:rsidRPr="00EE4699" w:rsidRDefault="00EE4699" w:rsidP="004D4896">
      <w:pPr>
        <w:rPr>
          <w:b/>
          <w:bCs/>
        </w:rPr>
      </w:pPr>
      <w:r>
        <w:rPr>
          <w:b/>
          <w:bCs/>
        </w:rPr>
        <w:lastRenderedPageBreak/>
        <w:t xml:space="preserve">Aktualizacja z dnia </w:t>
      </w:r>
      <w:r w:rsidR="00245849">
        <w:rPr>
          <w:b/>
          <w:bCs/>
        </w:rPr>
        <w:t>2</w:t>
      </w:r>
      <w:r w:rsidR="00FB7CBA">
        <w:rPr>
          <w:b/>
          <w:bCs/>
        </w:rPr>
        <w:t>7</w:t>
      </w:r>
      <w:r w:rsidR="00245849">
        <w:rPr>
          <w:b/>
          <w:bCs/>
        </w:rPr>
        <w:t>.10.2020</w:t>
      </w:r>
    </w:p>
    <w:sectPr w:rsidR="00EE4699" w:rsidRPr="00EE4699" w:rsidSect="00975D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A7C8D" w14:textId="77777777" w:rsidR="00045B7A" w:rsidRDefault="00045B7A" w:rsidP="00F74B34">
      <w:r>
        <w:separator/>
      </w:r>
    </w:p>
  </w:endnote>
  <w:endnote w:type="continuationSeparator" w:id="0">
    <w:p w14:paraId="42E7BD33" w14:textId="77777777" w:rsidR="00045B7A" w:rsidRDefault="00045B7A" w:rsidP="00F74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68292" w14:textId="77777777" w:rsidR="00045B7A" w:rsidRDefault="00045B7A" w:rsidP="00F74B34">
      <w:r>
        <w:separator/>
      </w:r>
    </w:p>
  </w:footnote>
  <w:footnote w:type="continuationSeparator" w:id="0">
    <w:p w14:paraId="6A4D8BAC" w14:textId="77777777" w:rsidR="00045B7A" w:rsidRDefault="00045B7A" w:rsidP="00F74B34">
      <w:r>
        <w:continuationSeparator/>
      </w:r>
    </w:p>
  </w:footnote>
  <w:footnote w:id="1">
    <w:p w14:paraId="0F6C913D" w14:textId="5692512F" w:rsidR="00F74B34" w:rsidRDefault="00F74B34" w:rsidP="00F74B34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Dla każde</w:t>
      </w:r>
    </w:p>
  </w:footnote>
  <w:footnote w:id="2">
    <w:p w14:paraId="530C974B" w14:textId="42B9744A" w:rsidR="00F74B34" w:rsidRDefault="00F74B34" w:rsidP="00F74B34">
      <w:pPr>
        <w:pStyle w:val="Tekstprzypisudolneg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C3MDexsDQ2MjRQ0lEKTi0uzszPAykwNKkFAJSe6CotAAAA"/>
  </w:docVars>
  <w:rsids>
    <w:rsidRoot w:val="00B723D9"/>
    <w:rsid w:val="000010B6"/>
    <w:rsid w:val="000043A5"/>
    <w:rsid w:val="00035E11"/>
    <w:rsid w:val="00045B7A"/>
    <w:rsid w:val="00045C33"/>
    <w:rsid w:val="000757B9"/>
    <w:rsid w:val="00081F70"/>
    <w:rsid w:val="000B27A0"/>
    <w:rsid w:val="000B6F32"/>
    <w:rsid w:val="000C1E34"/>
    <w:rsid w:val="000C338A"/>
    <w:rsid w:val="000D2955"/>
    <w:rsid w:val="00102ECD"/>
    <w:rsid w:val="001076FC"/>
    <w:rsid w:val="0014385D"/>
    <w:rsid w:val="00162711"/>
    <w:rsid w:val="00165898"/>
    <w:rsid w:val="00177458"/>
    <w:rsid w:val="001812A1"/>
    <w:rsid w:val="00190080"/>
    <w:rsid w:val="0019554B"/>
    <w:rsid w:val="001B0363"/>
    <w:rsid w:val="001B0390"/>
    <w:rsid w:val="001B6A90"/>
    <w:rsid w:val="001C3CCC"/>
    <w:rsid w:val="001C5AF5"/>
    <w:rsid w:val="001D60A8"/>
    <w:rsid w:val="001E01AF"/>
    <w:rsid w:val="00210CA6"/>
    <w:rsid w:val="0021449B"/>
    <w:rsid w:val="00221BF5"/>
    <w:rsid w:val="00240592"/>
    <w:rsid w:val="00245849"/>
    <w:rsid w:val="00270D74"/>
    <w:rsid w:val="002748C1"/>
    <w:rsid w:val="002A696D"/>
    <w:rsid w:val="002D0B68"/>
    <w:rsid w:val="002E23F2"/>
    <w:rsid w:val="002E247A"/>
    <w:rsid w:val="002E47C5"/>
    <w:rsid w:val="0032164C"/>
    <w:rsid w:val="003235D0"/>
    <w:rsid w:val="0035082D"/>
    <w:rsid w:val="00350D3F"/>
    <w:rsid w:val="003A0DB2"/>
    <w:rsid w:val="003A2F68"/>
    <w:rsid w:val="003B4D6D"/>
    <w:rsid w:val="003C791D"/>
    <w:rsid w:val="003E4A4A"/>
    <w:rsid w:val="00410EBC"/>
    <w:rsid w:val="004151BE"/>
    <w:rsid w:val="0042160C"/>
    <w:rsid w:val="00423079"/>
    <w:rsid w:val="004407D8"/>
    <w:rsid w:val="004532E7"/>
    <w:rsid w:val="0045697A"/>
    <w:rsid w:val="004638E4"/>
    <w:rsid w:val="00473E80"/>
    <w:rsid w:val="00474811"/>
    <w:rsid w:val="00482315"/>
    <w:rsid w:val="0049046A"/>
    <w:rsid w:val="004976A0"/>
    <w:rsid w:val="004C33D9"/>
    <w:rsid w:val="004D2C2D"/>
    <w:rsid w:val="004D31AB"/>
    <w:rsid w:val="004D4896"/>
    <w:rsid w:val="004F1A14"/>
    <w:rsid w:val="004F2D4C"/>
    <w:rsid w:val="004F4068"/>
    <w:rsid w:val="0050297F"/>
    <w:rsid w:val="005059AE"/>
    <w:rsid w:val="005078F1"/>
    <w:rsid w:val="00514514"/>
    <w:rsid w:val="00530C5B"/>
    <w:rsid w:val="00532CD7"/>
    <w:rsid w:val="00546305"/>
    <w:rsid w:val="00555377"/>
    <w:rsid w:val="00561CE4"/>
    <w:rsid w:val="0056238E"/>
    <w:rsid w:val="00567BB0"/>
    <w:rsid w:val="0057363D"/>
    <w:rsid w:val="00576E46"/>
    <w:rsid w:val="00584BB8"/>
    <w:rsid w:val="00597D28"/>
    <w:rsid w:val="005B62EF"/>
    <w:rsid w:val="005C3DE9"/>
    <w:rsid w:val="005D6BA7"/>
    <w:rsid w:val="005F7D81"/>
    <w:rsid w:val="00601B01"/>
    <w:rsid w:val="006075BA"/>
    <w:rsid w:val="00613BEE"/>
    <w:rsid w:val="00624A98"/>
    <w:rsid w:val="00625E56"/>
    <w:rsid w:val="006324A6"/>
    <w:rsid w:val="00634ADF"/>
    <w:rsid w:val="006369C2"/>
    <w:rsid w:val="00636C7F"/>
    <w:rsid w:val="006417A6"/>
    <w:rsid w:val="006432BC"/>
    <w:rsid w:val="00651038"/>
    <w:rsid w:val="006559C1"/>
    <w:rsid w:val="006734D8"/>
    <w:rsid w:val="00677120"/>
    <w:rsid w:val="006803C9"/>
    <w:rsid w:val="00690496"/>
    <w:rsid w:val="0069128E"/>
    <w:rsid w:val="006A61CA"/>
    <w:rsid w:val="006A6D39"/>
    <w:rsid w:val="006B0D17"/>
    <w:rsid w:val="006B6D00"/>
    <w:rsid w:val="006B6EF0"/>
    <w:rsid w:val="006B7D0C"/>
    <w:rsid w:val="006C6EC7"/>
    <w:rsid w:val="006D76EE"/>
    <w:rsid w:val="006F0BB8"/>
    <w:rsid w:val="007008BD"/>
    <w:rsid w:val="007109E8"/>
    <w:rsid w:val="00716BA2"/>
    <w:rsid w:val="00716DCE"/>
    <w:rsid w:val="00726BC5"/>
    <w:rsid w:val="007342C5"/>
    <w:rsid w:val="007418F1"/>
    <w:rsid w:val="00747AC3"/>
    <w:rsid w:val="007501EA"/>
    <w:rsid w:val="00760FD9"/>
    <w:rsid w:val="00783CB8"/>
    <w:rsid w:val="00786C4E"/>
    <w:rsid w:val="007A2219"/>
    <w:rsid w:val="007B63B8"/>
    <w:rsid w:val="007C1C5A"/>
    <w:rsid w:val="007C1E4E"/>
    <w:rsid w:val="007D4CE1"/>
    <w:rsid w:val="007D6EDA"/>
    <w:rsid w:val="007E01B3"/>
    <w:rsid w:val="007E0663"/>
    <w:rsid w:val="007E2596"/>
    <w:rsid w:val="007E272F"/>
    <w:rsid w:val="007F02E9"/>
    <w:rsid w:val="007F4347"/>
    <w:rsid w:val="008125DA"/>
    <w:rsid w:val="00827E26"/>
    <w:rsid w:val="00873335"/>
    <w:rsid w:val="00892E20"/>
    <w:rsid w:val="008B44C8"/>
    <w:rsid w:val="008C2109"/>
    <w:rsid w:val="008D64B2"/>
    <w:rsid w:val="008E6A87"/>
    <w:rsid w:val="00920A9E"/>
    <w:rsid w:val="00934A5E"/>
    <w:rsid w:val="00934EED"/>
    <w:rsid w:val="00940E7B"/>
    <w:rsid w:val="00941B6C"/>
    <w:rsid w:val="00950B6A"/>
    <w:rsid w:val="009618B0"/>
    <w:rsid w:val="00962F26"/>
    <w:rsid w:val="00975D54"/>
    <w:rsid w:val="00996783"/>
    <w:rsid w:val="009A7005"/>
    <w:rsid w:val="009B2408"/>
    <w:rsid w:val="009D1305"/>
    <w:rsid w:val="009F5C86"/>
    <w:rsid w:val="00A01089"/>
    <w:rsid w:val="00A10E11"/>
    <w:rsid w:val="00A113B8"/>
    <w:rsid w:val="00A14759"/>
    <w:rsid w:val="00A36A72"/>
    <w:rsid w:val="00A41E04"/>
    <w:rsid w:val="00A43C6D"/>
    <w:rsid w:val="00A52C85"/>
    <w:rsid w:val="00A643FD"/>
    <w:rsid w:val="00A93924"/>
    <w:rsid w:val="00AA2E96"/>
    <w:rsid w:val="00AA327B"/>
    <w:rsid w:val="00AC209D"/>
    <w:rsid w:val="00AD7B8B"/>
    <w:rsid w:val="00AD7F14"/>
    <w:rsid w:val="00AE4D30"/>
    <w:rsid w:val="00B21F73"/>
    <w:rsid w:val="00B2454E"/>
    <w:rsid w:val="00B269DC"/>
    <w:rsid w:val="00B33AD9"/>
    <w:rsid w:val="00B37F08"/>
    <w:rsid w:val="00B41E24"/>
    <w:rsid w:val="00B45DF5"/>
    <w:rsid w:val="00B5042F"/>
    <w:rsid w:val="00B552A3"/>
    <w:rsid w:val="00B723D9"/>
    <w:rsid w:val="00B902C5"/>
    <w:rsid w:val="00BB47F8"/>
    <w:rsid w:val="00BB4EAC"/>
    <w:rsid w:val="00BC32F9"/>
    <w:rsid w:val="00BF1611"/>
    <w:rsid w:val="00C218F7"/>
    <w:rsid w:val="00C30FF4"/>
    <w:rsid w:val="00C509F4"/>
    <w:rsid w:val="00C72441"/>
    <w:rsid w:val="00C73C8E"/>
    <w:rsid w:val="00CA65E9"/>
    <w:rsid w:val="00CB5E40"/>
    <w:rsid w:val="00CC5A2B"/>
    <w:rsid w:val="00CD7AE2"/>
    <w:rsid w:val="00CE7648"/>
    <w:rsid w:val="00CF1E89"/>
    <w:rsid w:val="00D00B64"/>
    <w:rsid w:val="00D01935"/>
    <w:rsid w:val="00D23A38"/>
    <w:rsid w:val="00D30F57"/>
    <w:rsid w:val="00D43153"/>
    <w:rsid w:val="00D43C14"/>
    <w:rsid w:val="00D53810"/>
    <w:rsid w:val="00D71583"/>
    <w:rsid w:val="00D76992"/>
    <w:rsid w:val="00D802C5"/>
    <w:rsid w:val="00D830C1"/>
    <w:rsid w:val="00D841F6"/>
    <w:rsid w:val="00D86F87"/>
    <w:rsid w:val="00D87C77"/>
    <w:rsid w:val="00D91DCE"/>
    <w:rsid w:val="00D9273D"/>
    <w:rsid w:val="00DA131C"/>
    <w:rsid w:val="00DA1832"/>
    <w:rsid w:val="00DB7AB5"/>
    <w:rsid w:val="00DC7D29"/>
    <w:rsid w:val="00DD45E7"/>
    <w:rsid w:val="00DD6D15"/>
    <w:rsid w:val="00DE06EC"/>
    <w:rsid w:val="00DF17A2"/>
    <w:rsid w:val="00DF4081"/>
    <w:rsid w:val="00DF6266"/>
    <w:rsid w:val="00E120DD"/>
    <w:rsid w:val="00E26E46"/>
    <w:rsid w:val="00E31932"/>
    <w:rsid w:val="00E44C71"/>
    <w:rsid w:val="00E45D38"/>
    <w:rsid w:val="00E506A3"/>
    <w:rsid w:val="00E77323"/>
    <w:rsid w:val="00EC1B52"/>
    <w:rsid w:val="00ED6E91"/>
    <w:rsid w:val="00EE4699"/>
    <w:rsid w:val="00EE7441"/>
    <w:rsid w:val="00EF6AA5"/>
    <w:rsid w:val="00F04C47"/>
    <w:rsid w:val="00F12ACD"/>
    <w:rsid w:val="00F16A1D"/>
    <w:rsid w:val="00F1727B"/>
    <w:rsid w:val="00F355BD"/>
    <w:rsid w:val="00F5154E"/>
    <w:rsid w:val="00F74B34"/>
    <w:rsid w:val="00FB03F7"/>
    <w:rsid w:val="00FB689B"/>
    <w:rsid w:val="00FB7CBA"/>
    <w:rsid w:val="00FC25A2"/>
    <w:rsid w:val="00FC2E68"/>
    <w:rsid w:val="00FD083F"/>
    <w:rsid w:val="00FD73F3"/>
    <w:rsid w:val="00FF32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E2D45"/>
  <w15:docId w15:val="{A02174D0-A0F4-4BBE-A187-990F6E573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74B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74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74B3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74B3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74B34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B6EF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B6EF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A131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A131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DA131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A131C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3058E5-4513-47C1-807E-D160D359A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3</TotalTime>
  <Pages>4</Pages>
  <Words>749</Words>
  <Characters>4497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zosowa kraina chocianow</dc:creator>
  <cp:keywords/>
  <dc:description/>
  <cp:lastModifiedBy>stowarzyszenie2.</cp:lastModifiedBy>
  <cp:revision>101</cp:revision>
  <cp:lastPrinted>2020-10-26T10:02:00Z</cp:lastPrinted>
  <dcterms:created xsi:type="dcterms:W3CDTF">2019-05-23T07:22:00Z</dcterms:created>
  <dcterms:modified xsi:type="dcterms:W3CDTF">2020-11-05T10:33:00Z</dcterms:modified>
</cp:coreProperties>
</file>